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B75A1" w14:textId="77777777" w:rsidR="00F71B9E" w:rsidRPr="00806341" w:rsidRDefault="00000000">
      <w:pPr>
        <w:pStyle w:val="a4"/>
        <w:rPr>
          <w:color w:val="auto"/>
        </w:rPr>
      </w:pPr>
      <w:r w:rsidRPr="00806341">
        <w:rPr>
          <w:color w:val="auto"/>
        </w:rPr>
        <w:t>Отчёт по лабораторной работе №7</w:t>
      </w:r>
    </w:p>
    <w:p w14:paraId="0C7C9867" w14:textId="368C9F90" w:rsidR="00F71B9E" w:rsidRPr="00806341" w:rsidRDefault="00000000">
      <w:pPr>
        <w:pStyle w:val="a5"/>
        <w:rPr>
          <w:color w:val="auto"/>
        </w:rPr>
      </w:pPr>
      <w:r w:rsidRPr="00806341">
        <w:rPr>
          <w:color w:val="auto"/>
        </w:rPr>
        <w:t xml:space="preserve">Дисциплина: архитектура компьютеров </w:t>
      </w:r>
    </w:p>
    <w:p w14:paraId="6D782F7D" w14:textId="791018DB" w:rsidR="00806341" w:rsidRPr="00806341" w:rsidRDefault="00B50165" w:rsidP="00806341">
      <w:pPr>
        <w:pStyle w:val="Author"/>
      </w:pPr>
      <w:r w:rsidRPr="00806341">
        <w:t>Даровских Александра Сергеевна</w:t>
      </w:r>
    </w:p>
    <w:p w14:paraId="7996754D" w14:textId="77777777" w:rsidR="00806341" w:rsidRPr="00806341" w:rsidRDefault="00806341">
      <w:r w:rsidRPr="00806341">
        <w:br w:type="page"/>
      </w:r>
    </w:p>
    <w:p w14:paraId="420947B1" w14:textId="77777777" w:rsidR="00806341" w:rsidRPr="00806341" w:rsidRDefault="00806341" w:rsidP="00806341">
      <w:pPr>
        <w:pStyle w:val="Autho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05299434"/>
        <w:docPartObj>
          <w:docPartGallery w:val="Table of Contents"/>
          <w:docPartUnique/>
        </w:docPartObj>
      </w:sdtPr>
      <w:sdtContent>
        <w:p w14:paraId="5502E367" w14:textId="77777777" w:rsidR="00F71B9E" w:rsidRPr="00806341" w:rsidRDefault="00000000">
          <w:pPr>
            <w:pStyle w:val="ae"/>
            <w:rPr>
              <w:b/>
              <w:bCs/>
              <w:color w:val="auto"/>
            </w:rPr>
          </w:pPr>
          <w:r w:rsidRPr="00806341">
            <w:rPr>
              <w:b/>
              <w:bCs/>
              <w:color w:val="auto"/>
            </w:rPr>
            <w:t>Содержание</w:t>
          </w:r>
        </w:p>
        <w:p w14:paraId="6ADAD2E9" w14:textId="30826853" w:rsidR="00B5016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780382" w:history="1">
            <w:r w:rsidR="00B50165" w:rsidRPr="00AC4DE4">
              <w:rPr>
                <w:rStyle w:val="ad"/>
                <w:noProof/>
              </w:rPr>
              <w:t>1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Цель работы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82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3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67DA3572" w14:textId="757E54DB" w:rsidR="00B5016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780383" w:history="1">
            <w:r w:rsidR="00B50165" w:rsidRPr="00AC4DE4">
              <w:rPr>
                <w:rStyle w:val="ad"/>
                <w:noProof/>
              </w:rPr>
              <w:t>2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Задание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83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4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3941398C" w14:textId="79002076" w:rsidR="00B5016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780384" w:history="1">
            <w:r w:rsidR="00B50165" w:rsidRPr="00AC4DE4">
              <w:rPr>
                <w:rStyle w:val="ad"/>
                <w:noProof/>
              </w:rPr>
              <w:t>3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Теоретическое введение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84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5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16496F40" w14:textId="7B839BBC" w:rsidR="00B5016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780385" w:history="1">
            <w:r w:rsidR="00B50165" w:rsidRPr="00AC4DE4">
              <w:rPr>
                <w:rStyle w:val="ad"/>
                <w:noProof/>
              </w:rPr>
              <w:t>4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Выполнение лабораторной работы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85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6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1A3DB75B" w14:textId="5CEDE001" w:rsidR="00B5016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780386" w:history="1">
            <w:r w:rsidR="00B50165" w:rsidRPr="00AC4DE4">
              <w:rPr>
                <w:rStyle w:val="ad"/>
                <w:noProof/>
              </w:rPr>
              <w:t>4.1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Реализация переходов в NASM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86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6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4CAFCE03" w14:textId="132625BB" w:rsidR="00B5016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780387" w:history="1">
            <w:r w:rsidR="00B50165" w:rsidRPr="00AC4DE4">
              <w:rPr>
                <w:rStyle w:val="ad"/>
                <w:noProof/>
              </w:rPr>
              <w:t>4.2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Изучение структуры файлы листинга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87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10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0F7F2C86" w14:textId="531D3EBF" w:rsidR="00B50165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780388" w:history="1">
            <w:r w:rsidR="00B50165" w:rsidRPr="00AC4DE4">
              <w:rPr>
                <w:rStyle w:val="ad"/>
                <w:noProof/>
              </w:rPr>
              <w:t>4.3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Задания для самостоятельной работы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88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11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1CDBC595" w14:textId="3ABE726B" w:rsidR="00B5016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780389" w:history="1">
            <w:r w:rsidR="00B50165" w:rsidRPr="00AC4DE4">
              <w:rPr>
                <w:rStyle w:val="ad"/>
                <w:noProof/>
              </w:rPr>
              <w:t>5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Выводы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89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16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3637A1BF" w14:textId="031AD3DE" w:rsidR="00B5016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780390" w:history="1">
            <w:r w:rsidR="00B50165" w:rsidRPr="00AC4DE4">
              <w:rPr>
                <w:rStyle w:val="ad"/>
                <w:noProof/>
              </w:rPr>
              <w:t>6</w:t>
            </w:r>
            <w:r w:rsidR="00B50165">
              <w:rPr>
                <w:noProof/>
              </w:rPr>
              <w:tab/>
            </w:r>
            <w:r w:rsidR="00B50165" w:rsidRPr="00AC4DE4">
              <w:rPr>
                <w:rStyle w:val="ad"/>
                <w:noProof/>
              </w:rPr>
              <w:t>Список литературы</w:t>
            </w:r>
            <w:r w:rsidR="00B50165">
              <w:rPr>
                <w:noProof/>
                <w:webHidden/>
              </w:rPr>
              <w:tab/>
            </w:r>
            <w:r w:rsidR="00B50165">
              <w:rPr>
                <w:noProof/>
                <w:webHidden/>
              </w:rPr>
              <w:fldChar w:fldCharType="begin"/>
            </w:r>
            <w:r w:rsidR="00B50165">
              <w:rPr>
                <w:noProof/>
                <w:webHidden/>
              </w:rPr>
              <w:instrText xml:space="preserve"> PAGEREF _Toc151780390 \h </w:instrText>
            </w:r>
            <w:r w:rsidR="00B50165">
              <w:rPr>
                <w:noProof/>
                <w:webHidden/>
              </w:rPr>
            </w:r>
            <w:r w:rsidR="00B50165">
              <w:rPr>
                <w:noProof/>
                <w:webHidden/>
              </w:rPr>
              <w:fldChar w:fldCharType="separate"/>
            </w:r>
            <w:r w:rsidR="008069E7">
              <w:rPr>
                <w:noProof/>
                <w:webHidden/>
              </w:rPr>
              <w:t>17</w:t>
            </w:r>
            <w:r w:rsidR="00B50165">
              <w:rPr>
                <w:noProof/>
                <w:webHidden/>
              </w:rPr>
              <w:fldChar w:fldCharType="end"/>
            </w:r>
          </w:hyperlink>
        </w:p>
        <w:p w14:paraId="0F44F435" w14:textId="77777777" w:rsidR="00F71B9E" w:rsidRDefault="00000000">
          <w:r>
            <w:fldChar w:fldCharType="end"/>
          </w:r>
        </w:p>
      </w:sdtContent>
    </w:sdt>
    <w:p w14:paraId="592A7D0C" w14:textId="77777777" w:rsidR="00806341" w:rsidRDefault="00806341">
      <w:pPr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_Toc151780382"/>
      <w:bookmarkStart w:id="1" w:name="цель-работы"/>
      <w:r>
        <w:rPr>
          <w:rStyle w:val="SectionNumber"/>
        </w:rPr>
        <w:br w:type="page"/>
      </w:r>
    </w:p>
    <w:p w14:paraId="6359443B" w14:textId="4BD22D8E" w:rsidR="00F71B9E" w:rsidRPr="00806341" w:rsidRDefault="00000000">
      <w:pPr>
        <w:pStyle w:val="1"/>
        <w:rPr>
          <w:color w:val="auto"/>
        </w:rPr>
      </w:pPr>
      <w:r w:rsidRPr="00806341">
        <w:rPr>
          <w:rStyle w:val="SectionNumber"/>
          <w:color w:val="auto"/>
        </w:rPr>
        <w:lastRenderedPageBreak/>
        <w:t>1</w:t>
      </w:r>
      <w:r w:rsidRPr="00806341">
        <w:rPr>
          <w:color w:val="auto"/>
        </w:rPr>
        <w:tab/>
        <w:t>Цель работы</w:t>
      </w:r>
      <w:bookmarkEnd w:id="0"/>
    </w:p>
    <w:p w14:paraId="729B875D" w14:textId="77777777" w:rsidR="00F71B9E" w:rsidRDefault="00000000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40849FA1" w14:textId="77777777" w:rsidR="00806341" w:rsidRDefault="00806341">
      <w:pPr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_Toc151780383"/>
      <w:bookmarkStart w:id="3" w:name="задание"/>
      <w:bookmarkEnd w:id="1"/>
      <w:r>
        <w:rPr>
          <w:rStyle w:val="SectionNumber"/>
        </w:rPr>
        <w:br w:type="page"/>
      </w:r>
    </w:p>
    <w:p w14:paraId="53A4E542" w14:textId="4E0C14BE" w:rsidR="00F71B9E" w:rsidRPr="00806341" w:rsidRDefault="00000000">
      <w:pPr>
        <w:pStyle w:val="1"/>
        <w:rPr>
          <w:color w:val="auto"/>
        </w:rPr>
      </w:pPr>
      <w:r w:rsidRPr="00806341">
        <w:rPr>
          <w:rStyle w:val="SectionNumber"/>
          <w:color w:val="auto"/>
        </w:rPr>
        <w:lastRenderedPageBreak/>
        <w:t>2</w:t>
      </w:r>
      <w:r w:rsidRPr="00806341">
        <w:rPr>
          <w:color w:val="auto"/>
        </w:rPr>
        <w:tab/>
        <w:t>Задание</w:t>
      </w:r>
      <w:bookmarkEnd w:id="2"/>
    </w:p>
    <w:p w14:paraId="77FBF329" w14:textId="77777777" w:rsidR="00F71B9E" w:rsidRDefault="00000000">
      <w:pPr>
        <w:pStyle w:val="Compact"/>
        <w:numPr>
          <w:ilvl w:val="0"/>
          <w:numId w:val="2"/>
        </w:numPr>
      </w:pPr>
      <w:r>
        <w:t>Реализация переходов в NASM.</w:t>
      </w:r>
    </w:p>
    <w:p w14:paraId="17AC5219" w14:textId="77777777" w:rsidR="00F71B9E" w:rsidRDefault="00000000">
      <w:pPr>
        <w:pStyle w:val="Compact"/>
        <w:numPr>
          <w:ilvl w:val="0"/>
          <w:numId w:val="2"/>
        </w:numPr>
      </w:pPr>
      <w:r>
        <w:t>Изучение структуры файлы листинга.</w:t>
      </w:r>
    </w:p>
    <w:p w14:paraId="48D659A1" w14:textId="77777777" w:rsidR="00F71B9E" w:rsidRDefault="00000000">
      <w:pPr>
        <w:pStyle w:val="Compact"/>
        <w:numPr>
          <w:ilvl w:val="0"/>
          <w:numId w:val="2"/>
        </w:numPr>
      </w:pPr>
      <w:r>
        <w:t>Задания для самостоятельной работы.</w:t>
      </w:r>
    </w:p>
    <w:p w14:paraId="27618E9A" w14:textId="77777777" w:rsidR="00806341" w:rsidRDefault="00806341">
      <w:pPr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_Toc151780384"/>
      <w:bookmarkStart w:id="5" w:name="теоретическое-введение"/>
      <w:bookmarkEnd w:id="3"/>
      <w:r>
        <w:rPr>
          <w:rStyle w:val="SectionNumber"/>
        </w:rPr>
        <w:br w:type="page"/>
      </w:r>
    </w:p>
    <w:p w14:paraId="62395971" w14:textId="3AECBED4" w:rsidR="00F71B9E" w:rsidRPr="00806341" w:rsidRDefault="00000000">
      <w:pPr>
        <w:pStyle w:val="1"/>
        <w:rPr>
          <w:color w:val="auto"/>
        </w:rPr>
      </w:pPr>
      <w:r w:rsidRPr="00806341">
        <w:rPr>
          <w:rStyle w:val="SectionNumber"/>
          <w:color w:val="auto"/>
        </w:rPr>
        <w:lastRenderedPageBreak/>
        <w:t>3</w:t>
      </w:r>
      <w:r w:rsidRPr="00806341">
        <w:rPr>
          <w:color w:val="auto"/>
        </w:rPr>
        <w:tab/>
        <w:t>Теоретическое введение</w:t>
      </w:r>
      <w:bookmarkEnd w:id="4"/>
    </w:p>
    <w:p w14:paraId="4D2929BA" w14:textId="77777777" w:rsidR="00F71B9E" w:rsidRDefault="00000000">
      <w:pPr>
        <w:pStyle w:val="FirstParagraph"/>
      </w:pPr>
      <w:r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 w14:paraId="3F32B111" w14:textId="77777777" w:rsidR="00F71B9E" w:rsidRDefault="00000000">
      <w:pPr>
        <w:pStyle w:val="a0"/>
      </w:pPr>
      <w:r>
        <w:t>• условный переход – выполнение или не выполнение перехода в определенную точку программы в зависимости от проверки условия.</w:t>
      </w:r>
    </w:p>
    <w:p w14:paraId="16BFB39E" w14:textId="77777777" w:rsidR="00F71B9E" w:rsidRDefault="00000000">
      <w:pPr>
        <w:pStyle w:val="a0"/>
      </w:pPr>
      <w:r>
        <w:t>• безусловный переход – выполнение передачи управления в определенную точку программы без каких-либо условий.</w:t>
      </w:r>
    </w:p>
    <w:p w14:paraId="535A7117" w14:textId="77777777" w:rsidR="00F71B9E" w:rsidRDefault="00000000">
      <w:pPr>
        <w:pStyle w:val="a0"/>
      </w:pPr>
      <w:r>
        <w:t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 w14:paraId="4FB15E24" w14:textId="77777777" w:rsidR="00F71B9E" w:rsidRDefault="00000000">
      <w:pPr>
        <w:pStyle w:val="a0"/>
      </w:pPr>
      <w:r>
        <w:t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 w14:paraId="4FCFD49B" w14:textId="77777777" w:rsidR="00806341" w:rsidRDefault="00806341">
      <w:pPr>
        <w:rPr>
          <w:rStyle w:val="SectionNumber"/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_Toc151780385"/>
      <w:bookmarkStart w:id="7" w:name="выполнение-лабораторной-работы"/>
      <w:bookmarkEnd w:id="5"/>
      <w:r>
        <w:rPr>
          <w:rStyle w:val="SectionNumber"/>
        </w:rPr>
        <w:br w:type="page"/>
      </w:r>
    </w:p>
    <w:p w14:paraId="62755C4C" w14:textId="14E27C86" w:rsidR="00F71B9E" w:rsidRPr="00806341" w:rsidRDefault="00000000">
      <w:pPr>
        <w:pStyle w:val="1"/>
        <w:rPr>
          <w:color w:val="auto"/>
        </w:rPr>
      </w:pPr>
      <w:r w:rsidRPr="00806341">
        <w:rPr>
          <w:rStyle w:val="SectionNumber"/>
          <w:color w:val="auto"/>
        </w:rPr>
        <w:lastRenderedPageBreak/>
        <w:t>4</w:t>
      </w:r>
      <w:r w:rsidRPr="00806341">
        <w:rPr>
          <w:color w:val="auto"/>
        </w:rPr>
        <w:tab/>
        <w:t>Выполнение лабораторной работы</w:t>
      </w:r>
      <w:bookmarkEnd w:id="6"/>
    </w:p>
    <w:p w14:paraId="4B62CBEA" w14:textId="77777777" w:rsidR="00F71B9E" w:rsidRPr="00806341" w:rsidRDefault="00000000">
      <w:pPr>
        <w:pStyle w:val="2"/>
        <w:rPr>
          <w:color w:val="auto"/>
        </w:rPr>
      </w:pPr>
      <w:bookmarkStart w:id="8" w:name="_Toc151780386"/>
      <w:bookmarkStart w:id="9" w:name="реализация-переходов-в-nasm"/>
      <w:r w:rsidRPr="00806341">
        <w:rPr>
          <w:rStyle w:val="SectionNumber"/>
          <w:color w:val="auto"/>
        </w:rPr>
        <w:t>4.1</w:t>
      </w:r>
      <w:r w:rsidRPr="00806341">
        <w:rPr>
          <w:color w:val="auto"/>
        </w:rPr>
        <w:tab/>
        <w:t>Реализация переходов в NASM</w:t>
      </w:r>
      <w:bookmarkEnd w:id="8"/>
    </w:p>
    <w:p w14:paraId="59327302" w14:textId="2D167A79" w:rsidR="0060482A" w:rsidRPr="0060482A" w:rsidRDefault="0060482A">
      <w:pPr>
        <w:pStyle w:val="FirstParagraph"/>
      </w:pPr>
      <w:r>
        <w:t xml:space="preserve">С помощью команды </w:t>
      </w:r>
      <w:proofErr w:type="spellStart"/>
      <w:r>
        <w:t>mkdir</w:t>
      </w:r>
      <w:proofErr w:type="spellEnd"/>
      <w:r>
        <w:t xml:space="preserve"> создаем директорию, в которой будем создавать файлы с программами для лабораторной работы №</w:t>
      </w:r>
      <w:r w:rsidRPr="0060482A">
        <w:t>7</w:t>
      </w:r>
      <w:r>
        <w:t xml:space="preserve"> (рис. 1). Переходим в созданный каталог с помощью команды c</w:t>
      </w:r>
      <w:r>
        <w:rPr>
          <w:lang w:val="en-US"/>
        </w:rPr>
        <w:t>d</w:t>
      </w:r>
    </w:p>
    <w:p w14:paraId="2FB8C4E0" w14:textId="73340D24" w:rsidR="00F71B9E" w:rsidRDefault="00FF0C34">
      <w:pPr>
        <w:pStyle w:val="CaptionedFigure"/>
      </w:pPr>
      <w:r w:rsidRPr="00FF0C34">
        <w:rPr>
          <w:noProof/>
        </w:rPr>
        <w:drawing>
          <wp:inline distT="0" distB="0" distL="0" distR="0" wp14:anchorId="2EE91E35" wp14:editId="64CCC884">
            <wp:extent cx="5783580" cy="293915"/>
            <wp:effectExtent l="0" t="0" r="0" b="0"/>
            <wp:docPr id="3973917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391741" name=""/>
                    <pic:cNvPicPr/>
                  </pic:nvPicPr>
                  <pic:blipFill rotWithShape="1">
                    <a:blip r:embed="rId7"/>
                    <a:srcRect b="58525"/>
                    <a:stretch/>
                  </pic:blipFill>
                  <pic:spPr bwMode="auto">
                    <a:xfrm>
                      <a:off x="0" y="0"/>
                      <a:ext cx="5784081" cy="293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65801E" w14:textId="6B856A40" w:rsidR="00F71B9E" w:rsidRDefault="0060482A">
      <w:pPr>
        <w:pStyle w:val="ImageCaption"/>
      </w:pPr>
      <w:r>
        <w:t>Рис. 1: Создание директории</w:t>
      </w:r>
    </w:p>
    <w:p w14:paraId="62A52687" w14:textId="77777777" w:rsidR="0060482A" w:rsidRPr="0060482A" w:rsidRDefault="0060482A">
      <w:pPr>
        <w:pStyle w:val="ImageCaption"/>
      </w:pPr>
    </w:p>
    <w:p w14:paraId="75434E4F" w14:textId="3BA2E348" w:rsidR="00FF0C34" w:rsidRPr="0060482A" w:rsidRDefault="0060482A">
      <w:pPr>
        <w:pStyle w:val="ImageCaption"/>
        <w:rPr>
          <w:i w:val="0"/>
          <w:iCs/>
        </w:rPr>
      </w:pPr>
      <w:r w:rsidRPr="0060482A">
        <w:rPr>
          <w:i w:val="0"/>
          <w:iCs/>
        </w:rPr>
        <w:t xml:space="preserve">С помощью команды </w:t>
      </w:r>
      <w:proofErr w:type="spellStart"/>
      <w:r w:rsidRPr="0060482A">
        <w:rPr>
          <w:i w:val="0"/>
          <w:iCs/>
        </w:rPr>
        <w:t>touch</w:t>
      </w:r>
      <w:proofErr w:type="spellEnd"/>
      <w:r w:rsidRPr="0060482A">
        <w:rPr>
          <w:i w:val="0"/>
          <w:iCs/>
        </w:rPr>
        <w:t xml:space="preserve"> создаем файл lab</w:t>
      </w:r>
      <w:r>
        <w:rPr>
          <w:i w:val="0"/>
          <w:iCs/>
        </w:rPr>
        <w:t>7</w:t>
      </w:r>
      <w:r w:rsidRPr="0060482A">
        <w:rPr>
          <w:i w:val="0"/>
          <w:iCs/>
        </w:rPr>
        <w:t>-1.asm (рис. 2).</w:t>
      </w:r>
    </w:p>
    <w:p w14:paraId="17562C72" w14:textId="0DE0846B" w:rsidR="00FF0C34" w:rsidRDefault="00FF0C34">
      <w:pPr>
        <w:pStyle w:val="ImageCaption"/>
      </w:pPr>
      <w:r w:rsidRPr="00FF0C34">
        <w:rPr>
          <w:noProof/>
        </w:rPr>
        <w:drawing>
          <wp:inline distT="0" distB="0" distL="0" distR="0" wp14:anchorId="7944B105" wp14:editId="77FD4292">
            <wp:extent cx="5007428" cy="745381"/>
            <wp:effectExtent l="0" t="0" r="0" b="0"/>
            <wp:docPr id="70133933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339338" name=""/>
                    <pic:cNvPicPr/>
                  </pic:nvPicPr>
                  <pic:blipFill rotWithShape="1">
                    <a:blip r:embed="rId7"/>
                    <a:srcRect t="36866" r="50647" b="3177"/>
                    <a:stretch/>
                  </pic:blipFill>
                  <pic:spPr bwMode="auto">
                    <a:xfrm>
                      <a:off x="0" y="0"/>
                      <a:ext cx="5067973" cy="754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18802C" w14:textId="0384DBBA" w:rsidR="00FF0C34" w:rsidRDefault="0060482A">
      <w:pPr>
        <w:pStyle w:val="ImageCaption"/>
      </w:pPr>
      <w:r>
        <w:t>Рис. 2: Создание файла</w:t>
      </w:r>
    </w:p>
    <w:p w14:paraId="715AEC92" w14:textId="77777777" w:rsidR="00FF0C34" w:rsidRDefault="00FF0C34">
      <w:pPr>
        <w:pStyle w:val="ImageCaption"/>
      </w:pPr>
    </w:p>
    <w:p w14:paraId="5A5142EF" w14:textId="731C136D" w:rsidR="00FF0C34" w:rsidRDefault="0060482A">
      <w:pPr>
        <w:pStyle w:val="a0"/>
      </w:pPr>
      <w:r>
        <w:t>Открываем созданный файл lab7-1.asm, вставляем программу из листинга 7.1 (рис.3).</w:t>
      </w:r>
    </w:p>
    <w:p w14:paraId="130D816F" w14:textId="45D570F8" w:rsidR="00F71B9E" w:rsidRDefault="00FF0C34">
      <w:pPr>
        <w:pStyle w:val="CaptionedFigure"/>
      </w:pPr>
      <w:r w:rsidRPr="00FF0C34">
        <w:rPr>
          <w:noProof/>
        </w:rPr>
        <w:drawing>
          <wp:inline distT="0" distB="0" distL="0" distR="0" wp14:anchorId="285BB150" wp14:editId="071BAD15">
            <wp:extent cx="4337108" cy="3675393"/>
            <wp:effectExtent l="0" t="0" r="0" b="0"/>
            <wp:docPr id="915370821" name="Рисунок 1" descr="Изображение выглядит как текст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370821" name="Рисунок 1" descr="Изображение выглядит как текст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5363" cy="3682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B4BAE" w14:textId="18A36C30" w:rsidR="00F71B9E" w:rsidRDefault="0060482A">
      <w:pPr>
        <w:pStyle w:val="ImageCaption"/>
      </w:pPr>
      <w:r>
        <w:t>Рис. 3: Ввод текста программы из листинга 7.1</w:t>
      </w:r>
    </w:p>
    <w:p w14:paraId="3C982D7A" w14:textId="77777777" w:rsidR="00542839" w:rsidRDefault="00542839">
      <w:pPr>
        <w:pStyle w:val="ImageCaption"/>
      </w:pPr>
    </w:p>
    <w:p w14:paraId="00030936" w14:textId="5EF394D2" w:rsidR="00F71B9E" w:rsidRDefault="00000000">
      <w:pPr>
        <w:pStyle w:val="a0"/>
      </w:pPr>
      <w:r>
        <w:lastRenderedPageBreak/>
        <w:t>Созда</w:t>
      </w:r>
      <w:r w:rsidR="0060482A">
        <w:t>ем</w:t>
      </w:r>
      <w:r>
        <w:t xml:space="preserve"> исполняемый файл и запуска</w:t>
      </w:r>
      <w:r w:rsidR="0060482A">
        <w:t>ем</w:t>
      </w:r>
      <w:r>
        <w:t xml:space="preserve"> его. (рис.</w:t>
      </w:r>
      <w:r w:rsidR="00542839">
        <w:t>4</w:t>
      </w:r>
      <w:r>
        <w:t>).</w:t>
      </w:r>
    </w:p>
    <w:p w14:paraId="0F851C89" w14:textId="62A9B59D" w:rsidR="00F71B9E" w:rsidRDefault="000E08FC">
      <w:pPr>
        <w:pStyle w:val="CaptionedFigure"/>
      </w:pPr>
      <w:r w:rsidRPr="000E08FC">
        <w:rPr>
          <w:noProof/>
        </w:rPr>
        <w:drawing>
          <wp:inline distT="0" distB="0" distL="0" distR="0" wp14:anchorId="23A92D8E" wp14:editId="29DBD688">
            <wp:extent cx="4759384" cy="827315"/>
            <wp:effectExtent l="0" t="0" r="0" b="0"/>
            <wp:docPr id="1701923997" name="Рисунок 1" descr="Изображение выглядит как снимок экрана, текст, Шрифт, зеле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923997" name="Рисунок 1" descr="Изображение выглядит как снимок экрана, текст, Шрифт, зеленый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1144" cy="83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B0F45" w14:textId="172223A0" w:rsidR="00542839" w:rsidRDefault="0060482A">
      <w:pPr>
        <w:pStyle w:val="ImageCaption"/>
      </w:pPr>
      <w:r>
        <w:t>Рис. 4: Запуск программного кода</w:t>
      </w:r>
    </w:p>
    <w:p w14:paraId="0A07DEDA" w14:textId="1D569CFD" w:rsidR="0060482A" w:rsidRDefault="0060482A">
      <w:pPr>
        <w:pStyle w:val="a0"/>
      </w:pPr>
      <w:proofErr w:type="spellStart"/>
      <w:r>
        <w:t>jmp</w:t>
      </w:r>
      <w:proofErr w:type="spellEnd"/>
      <w:r>
        <w:t xml:space="preserve"> _label2</w:t>
      </w:r>
      <w:r w:rsidRPr="0060482A">
        <w:t xml:space="preserve"> </w:t>
      </w:r>
      <w:r>
        <w:t>меняет порядок исполнения инструкций и позволяет выполнить инструкции начиная с метки _label2, пропустив вывод первого сообщения.</w:t>
      </w:r>
    </w:p>
    <w:p w14:paraId="21AFA5DF" w14:textId="1B510869" w:rsidR="00F71B9E" w:rsidRDefault="0060482A">
      <w:pPr>
        <w:pStyle w:val="a0"/>
      </w:pPr>
      <w:r>
        <w:t>Изменяем программу, чтобы она выводила сначала ‘Сообщение № 2’, потом ‘Сообщение № 1’ и завершала работу в соответствии с листингом 7.2. (рис.5).</w:t>
      </w:r>
    </w:p>
    <w:p w14:paraId="6A7B1DDF" w14:textId="11F99A3E" w:rsidR="00F71B9E" w:rsidRDefault="00DC5710">
      <w:pPr>
        <w:pStyle w:val="CaptionedFigure"/>
      </w:pPr>
      <w:r w:rsidRPr="00DC5710">
        <w:rPr>
          <w:noProof/>
        </w:rPr>
        <w:drawing>
          <wp:inline distT="0" distB="0" distL="0" distR="0" wp14:anchorId="2F9EFB77" wp14:editId="0121CDE4">
            <wp:extent cx="5357324" cy="3535986"/>
            <wp:effectExtent l="0" t="0" r="0" b="7620"/>
            <wp:docPr id="2076514296" name="Рисунок 1" descr="Изображение выглядит как текст, снимок экрана, программное обеспечение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14296" name="Рисунок 1" descr="Изображение выглядит как текст, снимок экрана, программное обеспечение, число&#10;&#10;Автоматически созданное описание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5E741" w14:textId="06051550" w:rsidR="00F71B9E" w:rsidRDefault="0060482A">
      <w:pPr>
        <w:pStyle w:val="ImageCaption"/>
      </w:pPr>
      <w:r>
        <w:t>Рис. 5: Изменение текста программы</w:t>
      </w:r>
    </w:p>
    <w:p w14:paraId="1F402C32" w14:textId="77777777" w:rsidR="00542839" w:rsidRDefault="00542839">
      <w:pPr>
        <w:pStyle w:val="ImageCaption"/>
      </w:pPr>
    </w:p>
    <w:p w14:paraId="7EF56A06" w14:textId="5B454862" w:rsidR="00F71B9E" w:rsidRDefault="00542839">
      <w:pPr>
        <w:pStyle w:val="a0"/>
      </w:pPr>
      <w:r>
        <w:t xml:space="preserve">Создаем новый исполняемый файл программы и запускаем его. (рис. </w:t>
      </w:r>
      <w:r w:rsidRPr="00542839">
        <w:t>6</w:t>
      </w:r>
      <w:r>
        <w:t>).</w:t>
      </w:r>
    </w:p>
    <w:p w14:paraId="27F157F9" w14:textId="4C3D3158" w:rsidR="00F71B9E" w:rsidRDefault="000E08FC">
      <w:pPr>
        <w:pStyle w:val="CaptionedFigure"/>
      </w:pPr>
      <w:r w:rsidRPr="000E08FC">
        <w:rPr>
          <w:noProof/>
        </w:rPr>
        <w:drawing>
          <wp:inline distT="0" distB="0" distL="0" distR="0" wp14:anchorId="629AD934" wp14:editId="7C5B3D09">
            <wp:extent cx="4377019" cy="813732"/>
            <wp:effectExtent l="0" t="0" r="0" b="0"/>
            <wp:docPr id="1701501445" name="Рисунок 1" descr="Изображение выглядит как снимок экрана, текст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01445" name="Рисунок 1" descr="Изображение выглядит как снимок экрана, текст, Шрифт&#10;&#10;Автоматически созданное описание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3390" cy="81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8C598" w14:textId="1986F8B9" w:rsidR="00F71B9E" w:rsidRDefault="00542839">
      <w:pPr>
        <w:pStyle w:val="ImageCaption"/>
      </w:pPr>
      <w:r>
        <w:t>Рис. 6: Создание исполняемого файла</w:t>
      </w:r>
    </w:p>
    <w:p w14:paraId="31997BFB" w14:textId="77777777" w:rsidR="00542839" w:rsidRDefault="00542839">
      <w:pPr>
        <w:pStyle w:val="ImageCaption"/>
      </w:pPr>
    </w:p>
    <w:p w14:paraId="05EE3943" w14:textId="4EAE6063" w:rsidR="00F71B9E" w:rsidRDefault="00000000" w:rsidP="00DC5710">
      <w:pPr>
        <w:pStyle w:val="a0"/>
      </w:pPr>
      <w:r>
        <w:lastRenderedPageBreak/>
        <w:t>Затем изменя</w:t>
      </w:r>
      <w:r w:rsidR="00542839">
        <w:t>ем</w:t>
      </w:r>
      <w:r>
        <w:t xml:space="preserve"> текст программы, добавив в начале программы jmp _label3, jmp _label2 в конце метки jmp _label3, jmp _label1 добавля</w:t>
      </w:r>
      <w:r w:rsidR="00542839">
        <w:t>ем</w:t>
      </w:r>
      <w:r>
        <w:t xml:space="preserve"> в конце метки </w:t>
      </w:r>
      <w:proofErr w:type="spellStart"/>
      <w:r>
        <w:t>jmp</w:t>
      </w:r>
      <w:proofErr w:type="spellEnd"/>
      <w:r>
        <w:t xml:space="preserve"> _label2, и добавля</w:t>
      </w:r>
      <w:r w:rsidR="00542839">
        <w:t>ем</w:t>
      </w:r>
      <w:r>
        <w:t xml:space="preserve"> </w:t>
      </w:r>
      <w:proofErr w:type="spellStart"/>
      <w:r>
        <w:t>jmp</w:t>
      </w:r>
      <w:proofErr w:type="spellEnd"/>
      <w:r>
        <w:t xml:space="preserve"> _</w:t>
      </w:r>
      <w:proofErr w:type="spellStart"/>
      <w:r>
        <w:t>end</w:t>
      </w:r>
      <w:proofErr w:type="spellEnd"/>
      <w:r>
        <w:t xml:space="preserve"> в конце метки </w:t>
      </w:r>
      <w:proofErr w:type="spellStart"/>
      <w:r>
        <w:t>jmp</w:t>
      </w:r>
      <w:proofErr w:type="spellEnd"/>
      <w:r>
        <w:t xml:space="preserve"> _label1, (рис.</w:t>
      </w:r>
      <w:r w:rsidR="00542839">
        <w:t xml:space="preserve"> 7</w:t>
      </w:r>
      <w:r>
        <w:t>).</w:t>
      </w:r>
    </w:p>
    <w:p w14:paraId="652C2C21" w14:textId="2F3223B0" w:rsidR="000E08FC" w:rsidRDefault="000E08FC">
      <w:pPr>
        <w:pStyle w:val="CaptionedFigure"/>
      </w:pPr>
      <w:r w:rsidRPr="000E08FC">
        <w:rPr>
          <w:noProof/>
        </w:rPr>
        <w:drawing>
          <wp:inline distT="0" distB="0" distL="0" distR="0" wp14:anchorId="318FE098" wp14:editId="41B9BBC4">
            <wp:extent cx="5456393" cy="3414056"/>
            <wp:effectExtent l="0" t="0" r="0" b="0"/>
            <wp:docPr id="1598043700" name="Рисунок 1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43700" name="Рисунок 1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6393" cy="341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76A4" w14:textId="31DCADC0" w:rsidR="00F71B9E" w:rsidRDefault="00542839">
      <w:pPr>
        <w:pStyle w:val="ImageCaption"/>
      </w:pPr>
      <w:r>
        <w:t>Рис. 7: Изменение текста программы</w:t>
      </w:r>
    </w:p>
    <w:p w14:paraId="7DA02567" w14:textId="77777777" w:rsidR="00542839" w:rsidRDefault="00542839">
      <w:pPr>
        <w:pStyle w:val="ImageCaption"/>
      </w:pPr>
    </w:p>
    <w:p w14:paraId="622F2700" w14:textId="488ED06B" w:rsidR="00F71B9E" w:rsidRDefault="00542839">
      <w:pPr>
        <w:pStyle w:val="a0"/>
      </w:pPr>
      <w:r>
        <w:t>Создаем новый исполняемый файл программы и запускаем его: (рис. 8).</w:t>
      </w:r>
    </w:p>
    <w:p w14:paraId="45F81865" w14:textId="7EBA58CB" w:rsidR="00F71B9E" w:rsidRDefault="00DC5710">
      <w:pPr>
        <w:pStyle w:val="CaptionedFigure"/>
      </w:pPr>
      <w:r w:rsidRPr="00DC5710">
        <w:rPr>
          <w:noProof/>
        </w:rPr>
        <w:drawing>
          <wp:inline distT="0" distB="0" distL="0" distR="0" wp14:anchorId="4DED6FF0" wp14:editId="5DC1064B">
            <wp:extent cx="4353885" cy="897622"/>
            <wp:effectExtent l="0" t="0" r="0" b="0"/>
            <wp:docPr id="216566013" name="Рисунок 1" descr="Изображение выглядит как снимок экрана, текст, Шрифт, зеле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566013" name="Рисунок 1" descr="Изображение выглядит как снимок экрана, текст, Шрифт, зеленый&#10;&#10;Автоматически созданное описание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4813" cy="89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CBC06" w14:textId="588FA302" w:rsidR="00F71B9E" w:rsidRDefault="00542839">
      <w:pPr>
        <w:pStyle w:val="ImageCaption"/>
      </w:pPr>
      <w:r>
        <w:t>Рис. 8: Вывод программы</w:t>
      </w:r>
    </w:p>
    <w:p w14:paraId="27263852" w14:textId="77777777" w:rsidR="00542839" w:rsidRDefault="00542839">
      <w:pPr>
        <w:pStyle w:val="ImageCaption"/>
      </w:pPr>
    </w:p>
    <w:p w14:paraId="1E560A26" w14:textId="77777777" w:rsidR="00F71B9E" w:rsidRDefault="00000000">
      <w:pPr>
        <w:pStyle w:val="a0"/>
      </w:pPr>
      <w:r>
        <w:t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 w14:paraId="65D010B8" w14:textId="0D98C0C8" w:rsidR="00F71B9E" w:rsidRDefault="00000000">
      <w:pPr>
        <w:pStyle w:val="a0"/>
      </w:pPr>
      <w:r>
        <w:t>Создаю файл lab7-2.asm в каталоге ~/</w:t>
      </w:r>
      <w:proofErr w:type="spellStart"/>
      <w:r>
        <w:t>work</w:t>
      </w:r>
      <w:proofErr w:type="spellEnd"/>
      <w:r>
        <w:t>/</w:t>
      </w:r>
      <w:r w:rsidR="00542839">
        <w:rPr>
          <w:lang w:val="en-US"/>
        </w:rPr>
        <w:t>study</w:t>
      </w:r>
      <w:r w:rsidR="00542839" w:rsidRPr="00542839">
        <w:t>/</w:t>
      </w:r>
      <w:proofErr w:type="gramStart"/>
      <w:r w:rsidR="00542839" w:rsidRPr="00542839">
        <w:t>2023-2024</w:t>
      </w:r>
      <w:proofErr w:type="gramEnd"/>
      <w:r w:rsidR="00542839" w:rsidRPr="00542839">
        <w:t>/</w:t>
      </w:r>
      <w:r w:rsidR="00542839">
        <w:t>Архитектура\ компьютера/</w:t>
      </w:r>
      <w:proofErr w:type="spellStart"/>
      <w:r>
        <w:t>arch-pc</w:t>
      </w:r>
      <w:proofErr w:type="spellEnd"/>
      <w:r>
        <w:t>/lab07. (рис.</w:t>
      </w:r>
      <w:r w:rsidR="00542839">
        <w:t xml:space="preserve"> 9</w:t>
      </w:r>
      <w:r>
        <w:t>).</w:t>
      </w:r>
    </w:p>
    <w:p w14:paraId="7A1E5688" w14:textId="214F1338" w:rsidR="00F71B9E" w:rsidRDefault="00DC5710">
      <w:pPr>
        <w:pStyle w:val="CaptionedFigure"/>
      </w:pPr>
      <w:r w:rsidRPr="00DC5710">
        <w:rPr>
          <w:noProof/>
        </w:rPr>
        <w:drawing>
          <wp:inline distT="0" distB="0" distL="0" distR="0" wp14:anchorId="71A111D9" wp14:editId="2AE14A34">
            <wp:extent cx="4228215" cy="234892"/>
            <wp:effectExtent l="0" t="0" r="0" b="0"/>
            <wp:docPr id="1293843671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843671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 rotWithShape="1">
                    <a:blip r:embed="rId14"/>
                    <a:srcRect r="28957" b="81155"/>
                    <a:stretch/>
                  </pic:blipFill>
                  <pic:spPr bwMode="auto">
                    <a:xfrm>
                      <a:off x="0" y="0"/>
                      <a:ext cx="4273887" cy="237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A8AA0" w14:textId="7950033A" w:rsidR="00F71B9E" w:rsidRDefault="00542839">
      <w:pPr>
        <w:pStyle w:val="ImageCaption"/>
      </w:pPr>
      <w:r>
        <w:t>Рис. 9: Создание файла</w:t>
      </w:r>
    </w:p>
    <w:p w14:paraId="664C3547" w14:textId="77777777" w:rsidR="00542839" w:rsidRDefault="00542839">
      <w:pPr>
        <w:pStyle w:val="ImageCaption"/>
      </w:pPr>
    </w:p>
    <w:p w14:paraId="58D519A1" w14:textId="5ADC2926" w:rsidR="00F71B9E" w:rsidRDefault="00000000">
      <w:pPr>
        <w:pStyle w:val="a0"/>
      </w:pPr>
      <w:r>
        <w:lastRenderedPageBreak/>
        <w:t>Текст программы из листинга 7.3 вво</w:t>
      </w:r>
      <w:r w:rsidR="00542839">
        <w:t>дим</w:t>
      </w:r>
      <w:r>
        <w:t xml:space="preserve"> в lab7-2.asm. (рис.</w:t>
      </w:r>
      <w:r w:rsidR="00542839">
        <w:t xml:space="preserve"> 10</w:t>
      </w:r>
      <w:r>
        <w:t>).</w:t>
      </w:r>
    </w:p>
    <w:p w14:paraId="024518EC" w14:textId="1CD2A60A" w:rsidR="00F71B9E" w:rsidRDefault="00DC5710">
      <w:pPr>
        <w:pStyle w:val="CaptionedFigure"/>
      </w:pPr>
      <w:r w:rsidRPr="00DC5710">
        <w:rPr>
          <w:noProof/>
        </w:rPr>
        <w:drawing>
          <wp:inline distT="0" distB="0" distL="0" distR="0" wp14:anchorId="58389FFA" wp14:editId="0F5E2B91">
            <wp:extent cx="5334462" cy="5441152"/>
            <wp:effectExtent l="0" t="0" r="0" b="7620"/>
            <wp:docPr id="130886563" name="Рисунок 1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86563" name="Рисунок 1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544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9CAA3" w14:textId="4310CD61" w:rsidR="00F71B9E" w:rsidRDefault="00542839">
      <w:pPr>
        <w:pStyle w:val="ImageCaption"/>
      </w:pPr>
      <w:r>
        <w:t>Рис. 10: Ввод текста программы из листинга 7.3</w:t>
      </w:r>
    </w:p>
    <w:p w14:paraId="10CD3A6B" w14:textId="77777777" w:rsidR="00542839" w:rsidRDefault="00542839">
      <w:pPr>
        <w:pStyle w:val="ImageCaption"/>
      </w:pPr>
    </w:p>
    <w:p w14:paraId="513F8BD5" w14:textId="06C18EAB" w:rsidR="00F71B9E" w:rsidRDefault="00542839">
      <w:pPr>
        <w:pStyle w:val="a0"/>
      </w:pPr>
      <w:r>
        <w:t>Создаем новый исполняемый файл программы и запускаем его. (рис. 11).</w:t>
      </w:r>
    </w:p>
    <w:p w14:paraId="0DE45934" w14:textId="3A299D89" w:rsidR="00F71B9E" w:rsidRPr="00DC5710" w:rsidRDefault="00DC5710">
      <w:pPr>
        <w:pStyle w:val="CaptionedFigure"/>
      </w:pPr>
      <w:r w:rsidRPr="00DC5710">
        <w:rPr>
          <w:noProof/>
        </w:rPr>
        <w:drawing>
          <wp:inline distT="0" distB="0" distL="0" distR="0" wp14:anchorId="698D649D" wp14:editId="3626F9F0">
            <wp:extent cx="4658568" cy="830510"/>
            <wp:effectExtent l="0" t="0" r="0" b="0"/>
            <wp:docPr id="936043874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043874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 rotWithShape="1">
                    <a:blip r:embed="rId14"/>
                    <a:srcRect t="14877"/>
                    <a:stretch/>
                  </pic:blipFill>
                  <pic:spPr bwMode="auto">
                    <a:xfrm>
                      <a:off x="0" y="0"/>
                      <a:ext cx="4680066" cy="834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3EC5CF" w14:textId="5931561D" w:rsidR="00F71B9E" w:rsidRDefault="00542839">
      <w:pPr>
        <w:pStyle w:val="ImageCaption"/>
      </w:pPr>
      <w:r>
        <w:t>Рис. 11: Проверка работы файла</w:t>
      </w:r>
    </w:p>
    <w:p w14:paraId="5F37463A" w14:textId="77777777" w:rsidR="00F71B9E" w:rsidRDefault="00000000">
      <w:pPr>
        <w:pStyle w:val="a0"/>
      </w:pPr>
      <w:r>
        <w:t>Файл работает корректно.</w:t>
      </w:r>
    </w:p>
    <w:p w14:paraId="671930A5" w14:textId="77777777" w:rsidR="00542839" w:rsidRDefault="00542839">
      <w:pPr>
        <w:pStyle w:val="a0"/>
      </w:pPr>
    </w:p>
    <w:p w14:paraId="668E0977" w14:textId="77777777" w:rsidR="00F71B9E" w:rsidRPr="00806341" w:rsidRDefault="00000000">
      <w:pPr>
        <w:pStyle w:val="2"/>
        <w:rPr>
          <w:color w:val="auto"/>
        </w:rPr>
      </w:pPr>
      <w:bookmarkStart w:id="10" w:name="_Toc151780387"/>
      <w:bookmarkStart w:id="11" w:name="изучение-структуры-файлы-листинга"/>
      <w:bookmarkEnd w:id="9"/>
      <w:r w:rsidRPr="00806341">
        <w:rPr>
          <w:rStyle w:val="SectionNumber"/>
          <w:color w:val="auto"/>
        </w:rPr>
        <w:lastRenderedPageBreak/>
        <w:t>4.2</w:t>
      </w:r>
      <w:r w:rsidRPr="00806341">
        <w:rPr>
          <w:color w:val="auto"/>
        </w:rPr>
        <w:tab/>
        <w:t>Изучение структуры файлы листинга</w:t>
      </w:r>
      <w:bookmarkEnd w:id="10"/>
    </w:p>
    <w:p w14:paraId="720E17BC" w14:textId="13BC4F74" w:rsidR="00F71B9E" w:rsidRDefault="00000000">
      <w:pPr>
        <w:pStyle w:val="FirstParagraph"/>
      </w:pPr>
      <w:r>
        <w:t>Созда</w:t>
      </w:r>
      <w:r w:rsidR="00542839">
        <w:t>ем</w:t>
      </w:r>
      <w:r>
        <w:t xml:space="preserve"> файл листинга для программы из файла lab7-2.asm. (рис.</w:t>
      </w:r>
      <w:r w:rsidR="00542839">
        <w:t xml:space="preserve"> 12</w:t>
      </w:r>
      <w:r>
        <w:t>).</w:t>
      </w:r>
    </w:p>
    <w:p w14:paraId="21B16AA7" w14:textId="00FF4FF6" w:rsidR="00F71B9E" w:rsidRDefault="004C1CEA">
      <w:pPr>
        <w:pStyle w:val="CaptionedFigure"/>
      </w:pPr>
      <w:r w:rsidRPr="004C1CEA">
        <w:rPr>
          <w:noProof/>
        </w:rPr>
        <w:drawing>
          <wp:inline distT="0" distB="0" distL="0" distR="0" wp14:anchorId="5DAB32FC" wp14:editId="704F0659">
            <wp:extent cx="5025005" cy="166575"/>
            <wp:effectExtent l="0" t="0" r="0" b="0"/>
            <wp:docPr id="19511012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10127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7148" cy="18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55D1D" w14:textId="0179BF0E" w:rsidR="00F71B9E" w:rsidRDefault="00542839">
      <w:pPr>
        <w:pStyle w:val="ImageCaption"/>
      </w:pPr>
      <w:r>
        <w:t>Рис. 12: Создание файла листинга</w:t>
      </w:r>
    </w:p>
    <w:p w14:paraId="1BE1F036" w14:textId="22336971" w:rsidR="00F71B9E" w:rsidRDefault="00000000">
      <w:pPr>
        <w:pStyle w:val="a0"/>
      </w:pPr>
      <w:r>
        <w:t>Открыва</w:t>
      </w:r>
      <w:r w:rsidR="00542839">
        <w:t>ем</w:t>
      </w:r>
      <w:r>
        <w:t xml:space="preserve"> файл листинга lab7-2.lst с помощью текстового редактора и</w:t>
      </w:r>
      <w:r w:rsidR="00542839">
        <w:t xml:space="preserve"> изучаем содержимое</w:t>
      </w:r>
      <w:r>
        <w:t>. (рис.</w:t>
      </w:r>
      <w:r w:rsidR="00542839">
        <w:t xml:space="preserve"> 13</w:t>
      </w:r>
      <w:r>
        <w:t>).</w:t>
      </w:r>
    </w:p>
    <w:p w14:paraId="45C916D1" w14:textId="7475F1F7" w:rsidR="00F71B9E" w:rsidRDefault="004C1CEA">
      <w:pPr>
        <w:pStyle w:val="CaptionedFigure"/>
      </w:pPr>
      <w:r w:rsidRPr="004C1CEA">
        <w:rPr>
          <w:noProof/>
        </w:rPr>
        <w:drawing>
          <wp:inline distT="0" distB="0" distL="0" distR="0" wp14:anchorId="6BD08492" wp14:editId="397ABEEA">
            <wp:extent cx="5845047" cy="3932261"/>
            <wp:effectExtent l="0" t="0" r="3810" b="0"/>
            <wp:docPr id="480117633" name="Рисунок 1" descr="Изображение выглядит как текст, снимок экрана, дисплей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117633" name="Рисунок 1" descr="Изображение выглядит как текст, снимок экрана, дисплей, число&#10;&#10;Автоматически созданное описание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393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D298A" w14:textId="7F9B33EF" w:rsidR="00F71B9E" w:rsidRDefault="00542839">
      <w:pPr>
        <w:pStyle w:val="ImageCaption"/>
      </w:pPr>
      <w:r>
        <w:t>Рис. 13: Изучение файла листинга</w:t>
      </w:r>
    </w:p>
    <w:p w14:paraId="1058CE18" w14:textId="0BF8C276" w:rsidR="00F71B9E" w:rsidRDefault="00000000" w:rsidP="004C1CEA">
      <w:pPr>
        <w:pStyle w:val="a0"/>
      </w:pPr>
      <w:r>
        <w:t>В представленных трех строчках содержаться следующие данные: (рис.</w:t>
      </w:r>
      <w:r w:rsidR="00542839">
        <w:t xml:space="preserve"> 14</w:t>
      </w:r>
      <w:r>
        <w:t>).</w:t>
      </w:r>
    </w:p>
    <w:p w14:paraId="332AD93F" w14:textId="37E0BA8A" w:rsidR="004C1CEA" w:rsidRDefault="004C1CEA">
      <w:pPr>
        <w:pStyle w:val="CaptionedFigure"/>
      </w:pPr>
      <w:r w:rsidRPr="004C1CEA">
        <w:rPr>
          <w:noProof/>
        </w:rPr>
        <w:drawing>
          <wp:inline distT="0" distB="0" distL="0" distR="0" wp14:anchorId="4361152D" wp14:editId="7E763F67">
            <wp:extent cx="4587638" cy="403895"/>
            <wp:effectExtent l="0" t="0" r="3810" b="0"/>
            <wp:docPr id="474324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324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73BD2" w14:textId="4C22BB59" w:rsidR="00F71B9E" w:rsidRDefault="00542839">
      <w:pPr>
        <w:pStyle w:val="ImageCaption"/>
      </w:pPr>
      <w:r>
        <w:t>Рис. 14: Выбранные строки файла</w:t>
      </w:r>
    </w:p>
    <w:p w14:paraId="3B9B71F2" w14:textId="77777777" w:rsidR="00542839" w:rsidRDefault="00542839">
      <w:pPr>
        <w:pStyle w:val="ImageCaption"/>
      </w:pPr>
    </w:p>
    <w:p w14:paraId="76EEBD9A" w14:textId="77777777" w:rsidR="00F71B9E" w:rsidRDefault="00000000">
      <w:pPr>
        <w:pStyle w:val="a0"/>
      </w:pPr>
      <w:r>
        <w:t>“2” - номер строки кода, “; Функция вычисления длинны сообщения” - комментарий к коду, не имеет адреса и машинного кода.</w:t>
      </w:r>
    </w:p>
    <w:p w14:paraId="3FECC6BD" w14:textId="77777777" w:rsidR="00F71B9E" w:rsidRDefault="00000000">
      <w:pPr>
        <w:pStyle w:val="a0"/>
      </w:pPr>
      <w:r>
        <w:t>“3” - номер строки кода, “slen” - название функции, не имеет адреса и машинного кода.</w:t>
      </w:r>
    </w:p>
    <w:p w14:paraId="79911BFF" w14:textId="77777777" w:rsidR="00F71B9E" w:rsidRDefault="00000000">
      <w:pPr>
        <w:pStyle w:val="a0"/>
      </w:pPr>
      <w:r>
        <w:t>“4” - номер строки кода, “00000000” - адрес строки, “53” - машинный код, “push ebx” - исходный текст программы, инструкция “push” помещает операнд “ebx” в стек.</w:t>
      </w:r>
    </w:p>
    <w:p w14:paraId="4EEBEF96" w14:textId="74D3318D" w:rsidR="00F71B9E" w:rsidRDefault="00000000">
      <w:pPr>
        <w:pStyle w:val="a0"/>
      </w:pPr>
      <w:r>
        <w:lastRenderedPageBreak/>
        <w:t>Открыва</w:t>
      </w:r>
      <w:r w:rsidR="00542839">
        <w:t>ем</w:t>
      </w:r>
      <w:r>
        <w:t xml:space="preserve"> файл с программой lab7-2.asm и удал</w:t>
      </w:r>
      <w:r w:rsidR="00542839">
        <w:t>яем</w:t>
      </w:r>
      <w:r>
        <w:t xml:space="preserve"> выделенный операнд. (рис.</w:t>
      </w:r>
      <w:r w:rsidR="00542839">
        <w:t xml:space="preserve"> 15</w:t>
      </w:r>
      <w:r>
        <w:t>).</w:t>
      </w:r>
    </w:p>
    <w:p w14:paraId="4C532156" w14:textId="2F667F81" w:rsidR="00F71B9E" w:rsidRDefault="004C1CEA">
      <w:pPr>
        <w:pStyle w:val="CaptionedFigure"/>
      </w:pPr>
      <w:r w:rsidRPr="004C1CEA">
        <w:rPr>
          <w:noProof/>
        </w:rPr>
        <w:drawing>
          <wp:inline distT="0" distB="0" distL="0" distR="0" wp14:anchorId="0A36383B" wp14:editId="6D13BFC8">
            <wp:extent cx="4060271" cy="418389"/>
            <wp:effectExtent l="0" t="0" r="0" b="0"/>
            <wp:docPr id="8102772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27720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91445" cy="421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2C3E6" w14:textId="72CC4054" w:rsidR="00F71B9E" w:rsidRDefault="00542839">
      <w:pPr>
        <w:pStyle w:val="ImageCaption"/>
      </w:pPr>
      <w:r>
        <w:t>Рис. 15: Удаление выделенного операнда из кода</w:t>
      </w:r>
    </w:p>
    <w:p w14:paraId="4B6995C9" w14:textId="77777777" w:rsidR="00806341" w:rsidRDefault="00806341">
      <w:pPr>
        <w:pStyle w:val="ImageCaption"/>
      </w:pPr>
    </w:p>
    <w:p w14:paraId="3292185C" w14:textId="348E354B" w:rsidR="00F71B9E" w:rsidRDefault="00000000">
      <w:pPr>
        <w:pStyle w:val="a0"/>
      </w:pPr>
      <w:r>
        <w:t>Выполня</w:t>
      </w:r>
      <w:r w:rsidR="00542839">
        <w:t>ем</w:t>
      </w:r>
      <w:r>
        <w:t xml:space="preserve"> трансляцию с получением файла листинга. (рис.</w:t>
      </w:r>
      <w:r w:rsidR="00542839">
        <w:t xml:space="preserve"> 16</w:t>
      </w:r>
      <w:r>
        <w:t>).</w:t>
      </w:r>
    </w:p>
    <w:p w14:paraId="29BD580A" w14:textId="5485A752" w:rsidR="00F71B9E" w:rsidRDefault="004C1CEA">
      <w:pPr>
        <w:pStyle w:val="CaptionedFigure"/>
      </w:pPr>
      <w:r w:rsidRPr="004C1CEA">
        <w:rPr>
          <w:noProof/>
        </w:rPr>
        <w:drawing>
          <wp:inline distT="0" distB="0" distL="0" distR="0" wp14:anchorId="2670E75B" wp14:editId="67D047F8">
            <wp:extent cx="4915948" cy="329613"/>
            <wp:effectExtent l="0" t="0" r="0" b="0"/>
            <wp:docPr id="15408232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82327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84967" cy="334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75092" w14:textId="616A6C26" w:rsidR="00F71B9E" w:rsidRDefault="00792067">
      <w:pPr>
        <w:pStyle w:val="ImageCaption"/>
      </w:pPr>
      <w:r>
        <w:t>Рис. 1</w:t>
      </w:r>
      <w:r w:rsidRPr="0000098F">
        <w:t>6</w:t>
      </w:r>
      <w:r>
        <w:t>: Получение файла листинга</w:t>
      </w:r>
    </w:p>
    <w:p w14:paraId="2E24E2BC" w14:textId="77777777" w:rsidR="00806341" w:rsidRDefault="00806341">
      <w:pPr>
        <w:pStyle w:val="ImageCaption"/>
      </w:pPr>
    </w:p>
    <w:p w14:paraId="2907234E" w14:textId="54D1DB62" w:rsidR="00792067" w:rsidRPr="00792067" w:rsidRDefault="00792067">
      <w:pPr>
        <w:pStyle w:val="ImageCaption"/>
        <w:rPr>
          <w:i w:val="0"/>
          <w:iCs/>
        </w:rPr>
      </w:pPr>
      <w:r w:rsidRPr="00792067">
        <w:rPr>
          <w:i w:val="0"/>
          <w:iCs/>
        </w:rPr>
        <w:t>Инструкция</w:t>
      </w:r>
      <w:r>
        <w:rPr>
          <w:i w:val="0"/>
          <w:iCs/>
        </w:rPr>
        <w:t xml:space="preserve"> </w:t>
      </w:r>
      <w:proofErr w:type="spellStart"/>
      <w:r w:rsidRPr="00792067">
        <w:rPr>
          <w:i w:val="0"/>
          <w:iCs/>
        </w:rPr>
        <w:t>mov</w:t>
      </w:r>
      <w:proofErr w:type="spellEnd"/>
      <w:r w:rsidRPr="00792067">
        <w:rPr>
          <w:i w:val="0"/>
          <w:iCs/>
        </w:rPr>
        <w:t xml:space="preserve"> (единственная в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коде,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содержащая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два операнда) не может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работать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только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с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одним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операндом,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что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нарушает</w:t>
      </w:r>
      <w:r>
        <w:rPr>
          <w:i w:val="0"/>
          <w:iCs/>
        </w:rPr>
        <w:t xml:space="preserve"> </w:t>
      </w:r>
      <w:r w:rsidRPr="00792067">
        <w:rPr>
          <w:i w:val="0"/>
          <w:iCs/>
        </w:rPr>
        <w:t>код.</w:t>
      </w:r>
    </w:p>
    <w:p w14:paraId="6493E330" w14:textId="77777777" w:rsidR="00F71B9E" w:rsidRPr="00806341" w:rsidRDefault="00000000">
      <w:pPr>
        <w:pStyle w:val="2"/>
        <w:rPr>
          <w:color w:val="auto"/>
        </w:rPr>
      </w:pPr>
      <w:bookmarkStart w:id="12" w:name="_Toc151780388"/>
      <w:bookmarkStart w:id="13" w:name="задания-для-самостоятельной-работы"/>
      <w:bookmarkEnd w:id="11"/>
      <w:r w:rsidRPr="00806341">
        <w:rPr>
          <w:rStyle w:val="SectionNumber"/>
          <w:color w:val="auto"/>
        </w:rPr>
        <w:t>4.3</w:t>
      </w:r>
      <w:r w:rsidRPr="00806341">
        <w:rPr>
          <w:color w:val="auto"/>
        </w:rPr>
        <w:tab/>
        <w:t>Задания для самостоятельной работы</w:t>
      </w:r>
      <w:bookmarkEnd w:id="12"/>
    </w:p>
    <w:p w14:paraId="187F9888" w14:textId="4B655F8A" w:rsidR="00F71B9E" w:rsidRDefault="00000000">
      <w:pPr>
        <w:pStyle w:val="Compact"/>
        <w:numPr>
          <w:ilvl w:val="0"/>
          <w:numId w:val="3"/>
        </w:numPr>
      </w:pPr>
      <w:r>
        <w:t>Мой вариант под номером 1</w:t>
      </w:r>
      <w:r w:rsidR="00792067">
        <w:t>8</w:t>
      </w:r>
      <w:r>
        <w:t xml:space="preserve">, </w:t>
      </w:r>
      <w:proofErr w:type="gramStart"/>
      <w:r w:rsidR="00792067">
        <w:rPr>
          <w:lang w:val="en-US"/>
        </w:rPr>
        <w:t>a</w:t>
      </w:r>
      <w:r w:rsidR="00792067" w:rsidRPr="00792067">
        <w:t>,</w:t>
      </w:r>
      <w:r w:rsidR="00792067">
        <w:rPr>
          <w:lang w:val="en-US"/>
        </w:rPr>
        <w:t>b</w:t>
      </w:r>
      <w:proofErr w:type="gramEnd"/>
      <w:r w:rsidR="00792067" w:rsidRPr="00792067">
        <w:t>,</w:t>
      </w:r>
      <w:r w:rsidR="00792067">
        <w:rPr>
          <w:lang w:val="en-US"/>
        </w:rPr>
        <w:t>c</w:t>
      </w:r>
      <w:r w:rsidR="00792067" w:rsidRPr="00792067">
        <w:t xml:space="preserve"> </w:t>
      </w:r>
      <w:r>
        <w:t xml:space="preserve">- </w:t>
      </w:r>
      <w:r w:rsidR="00792067" w:rsidRPr="00792067">
        <w:t>83</w:t>
      </w:r>
      <w:r>
        <w:t xml:space="preserve">, </w:t>
      </w:r>
      <w:r w:rsidR="00792067" w:rsidRPr="00792067">
        <w:t>73</w:t>
      </w:r>
      <w:r>
        <w:t xml:space="preserve"> и </w:t>
      </w:r>
      <w:r w:rsidR="00792067" w:rsidRPr="00792067">
        <w:t>30</w:t>
      </w:r>
      <w:r>
        <w:t>. (рис.</w:t>
      </w:r>
      <w:r w:rsidR="00792067">
        <w:t xml:space="preserve"> 17</w:t>
      </w:r>
      <w:r>
        <w:t>).</w:t>
      </w:r>
    </w:p>
    <w:p w14:paraId="720B690D" w14:textId="224DBA6A" w:rsidR="00F71B9E" w:rsidRDefault="0060482A">
      <w:pPr>
        <w:pStyle w:val="CaptionedFigure"/>
      </w:pPr>
      <w:r w:rsidRPr="0060482A">
        <w:rPr>
          <w:noProof/>
        </w:rPr>
        <w:drawing>
          <wp:inline distT="0" distB="0" distL="0" distR="0" wp14:anchorId="1AF53ACB" wp14:editId="4CDD3FC2">
            <wp:extent cx="5890770" cy="2217612"/>
            <wp:effectExtent l="0" t="0" r="0" b="0"/>
            <wp:docPr id="1923686049" name="Рисунок 1" descr="Изображение выглядит как текст, программное обеспечение, веб-страница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686049" name="Рисунок 1" descr="Изображение выглядит как текст, программное обеспечение, веб-страница, Значок на компьютере&#10;&#10;Автоматически созданное описание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90770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A1B26" w14:textId="6EAE2952" w:rsidR="00F71B9E" w:rsidRDefault="00792067">
      <w:pPr>
        <w:pStyle w:val="ImageCaption"/>
      </w:pPr>
      <w:r>
        <w:t>Рис. 17: Написание программы</w:t>
      </w:r>
    </w:p>
    <w:p w14:paraId="205F9669" w14:textId="77777777" w:rsidR="00806341" w:rsidRDefault="00806341">
      <w:pPr>
        <w:pStyle w:val="ImageCaption"/>
      </w:pPr>
    </w:p>
    <w:p w14:paraId="76804B5B" w14:textId="25C94716" w:rsidR="00F71B9E" w:rsidRDefault="00000000">
      <w:pPr>
        <w:pStyle w:val="a0"/>
      </w:pPr>
      <w:r>
        <w:t>Созда</w:t>
      </w:r>
      <w:r w:rsidR="00792067">
        <w:t>ю</w:t>
      </w:r>
      <w:r>
        <w:t xml:space="preserve"> исполняемый файл и проверяю его работу, подставляя необходимые значение. (рис.</w:t>
      </w:r>
      <w:r w:rsidR="00792067">
        <w:t xml:space="preserve"> 18</w:t>
      </w:r>
      <w:r>
        <w:t>).</w:t>
      </w:r>
    </w:p>
    <w:p w14:paraId="32D7D7FF" w14:textId="0276E31A" w:rsidR="00F71B9E" w:rsidRDefault="001521EF">
      <w:pPr>
        <w:pStyle w:val="CaptionedFigure"/>
      </w:pPr>
      <w:r w:rsidRPr="001521EF">
        <w:rPr>
          <w:noProof/>
        </w:rPr>
        <w:drawing>
          <wp:inline distT="0" distB="0" distL="0" distR="0" wp14:anchorId="25F31278" wp14:editId="79185E02">
            <wp:extent cx="3459780" cy="563929"/>
            <wp:effectExtent l="0" t="0" r="7620" b="7620"/>
            <wp:docPr id="1349571285" name="Рисунок 1" descr="Изображение выглядит как снимок экрана, Шрифт, текст, зеле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571285" name="Рисунок 1" descr="Изображение выглядит как снимок экрана, Шрифт, текст, зеленый&#10;&#10;Автоматически созданное описание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9780" cy="56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627E2" w14:textId="0A3CE814" w:rsidR="00F71B9E" w:rsidRDefault="00792067">
      <w:pPr>
        <w:pStyle w:val="ImageCaption"/>
      </w:pPr>
      <w:r>
        <w:t>Рис. 18: Запуск файла и проверка его работы</w:t>
      </w:r>
    </w:p>
    <w:p w14:paraId="170518AC" w14:textId="77777777" w:rsidR="00806341" w:rsidRDefault="00806341">
      <w:pPr>
        <w:pStyle w:val="ImageCaption"/>
      </w:pPr>
    </w:p>
    <w:p w14:paraId="0167F77A" w14:textId="02D3B201" w:rsidR="001C51B7" w:rsidRDefault="00000000">
      <w:pPr>
        <w:pStyle w:val="a0"/>
      </w:pPr>
      <w:r>
        <w:t>Программа работает корректно.</w:t>
      </w:r>
    </w:p>
    <w:p w14:paraId="6F6B92E9" w14:textId="49F5662B" w:rsidR="00806341" w:rsidRPr="0000098F" w:rsidRDefault="00806341" w:rsidP="00806341">
      <w:pPr>
        <w:pStyle w:val="a0"/>
      </w:pPr>
      <w:r>
        <w:lastRenderedPageBreak/>
        <w:t>Код</w:t>
      </w:r>
      <w:r w:rsidRPr="0000098F">
        <w:t xml:space="preserve"> </w:t>
      </w:r>
      <w:r>
        <w:t>программы:</w:t>
      </w:r>
    </w:p>
    <w:p w14:paraId="18864930" w14:textId="399049CA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include 'in_out.asm'</w:t>
      </w:r>
    </w:p>
    <w:p w14:paraId="72B27D9E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section .data</w:t>
      </w:r>
    </w:p>
    <w:p w14:paraId="448A05AB" w14:textId="77777777" w:rsidR="00806341" w:rsidRDefault="00806341" w:rsidP="00806341">
      <w:pPr>
        <w:pStyle w:val="a0"/>
      </w:pPr>
      <w:proofErr w:type="spellStart"/>
      <w:r>
        <w:t>msg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"Наименьшее число: ",0h</w:t>
      </w:r>
    </w:p>
    <w:p w14:paraId="7E0840EB" w14:textId="77777777" w:rsidR="00806341" w:rsidRDefault="00806341" w:rsidP="00806341">
      <w:pPr>
        <w:pStyle w:val="a0"/>
      </w:pPr>
      <w:r>
        <w:t xml:space="preserve">A </w:t>
      </w:r>
      <w:proofErr w:type="spellStart"/>
      <w:r>
        <w:t>dd</w:t>
      </w:r>
      <w:proofErr w:type="spellEnd"/>
      <w:r>
        <w:t xml:space="preserve"> '83'</w:t>
      </w:r>
    </w:p>
    <w:p w14:paraId="1DAF625F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B dd '73'</w:t>
      </w:r>
    </w:p>
    <w:p w14:paraId="6C5D98AC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C dd '30'</w:t>
      </w:r>
    </w:p>
    <w:p w14:paraId="5DB6E73C" w14:textId="77777777" w:rsidR="00806341" w:rsidRPr="00806341" w:rsidRDefault="00806341" w:rsidP="00806341">
      <w:pPr>
        <w:pStyle w:val="a0"/>
        <w:rPr>
          <w:lang w:val="en-US"/>
        </w:rPr>
      </w:pPr>
      <w:proofErr w:type="gramStart"/>
      <w:r w:rsidRPr="00806341">
        <w:rPr>
          <w:lang w:val="en-US"/>
        </w:rPr>
        <w:t>section .</w:t>
      </w:r>
      <w:proofErr w:type="spellStart"/>
      <w:r w:rsidRPr="00806341">
        <w:rPr>
          <w:lang w:val="en-US"/>
        </w:rPr>
        <w:t>bss</w:t>
      </w:r>
      <w:proofErr w:type="spellEnd"/>
      <w:proofErr w:type="gramEnd"/>
    </w:p>
    <w:p w14:paraId="4CD1C03D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min </w:t>
      </w:r>
      <w:proofErr w:type="spellStart"/>
      <w:r w:rsidRPr="00806341">
        <w:rPr>
          <w:lang w:val="en-US"/>
        </w:rPr>
        <w:t>resb</w:t>
      </w:r>
      <w:proofErr w:type="spellEnd"/>
      <w:r w:rsidRPr="00806341">
        <w:rPr>
          <w:lang w:val="en-US"/>
        </w:rPr>
        <w:t xml:space="preserve"> 10</w:t>
      </w:r>
    </w:p>
    <w:p w14:paraId="25C8BD07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section .text</w:t>
      </w:r>
    </w:p>
    <w:p w14:paraId="2108795B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global _start</w:t>
      </w:r>
    </w:p>
    <w:p w14:paraId="5D245A4B" w14:textId="77777777" w:rsidR="00806341" w:rsidRPr="006C7E40" w:rsidRDefault="00806341" w:rsidP="00806341">
      <w:pPr>
        <w:pStyle w:val="a0"/>
      </w:pPr>
      <w:r w:rsidRPr="006C7E40">
        <w:t>_</w:t>
      </w:r>
      <w:r w:rsidRPr="0000098F">
        <w:rPr>
          <w:lang w:val="en-US"/>
        </w:rPr>
        <w:t>start</w:t>
      </w:r>
      <w:r w:rsidRPr="006C7E40">
        <w:t>:</w:t>
      </w:r>
    </w:p>
    <w:p w14:paraId="56A8DEF7" w14:textId="77777777" w:rsidR="00806341" w:rsidRDefault="00806341" w:rsidP="00806341">
      <w:pPr>
        <w:pStyle w:val="a0"/>
      </w:pPr>
      <w:r>
        <w:t>; ---------- Записываем 'B' в переменную '</w:t>
      </w:r>
      <w:proofErr w:type="spellStart"/>
      <w:r>
        <w:t>min</w:t>
      </w:r>
      <w:proofErr w:type="spellEnd"/>
      <w:r>
        <w:t>'</w:t>
      </w:r>
    </w:p>
    <w:p w14:paraId="277E7CE7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mov </w:t>
      </w:r>
      <w:proofErr w:type="spellStart"/>
      <w:proofErr w:type="gramStart"/>
      <w:r w:rsidRPr="00806341">
        <w:rPr>
          <w:lang w:val="en-US"/>
        </w:rPr>
        <w:t>ecx</w:t>
      </w:r>
      <w:proofErr w:type="spellEnd"/>
      <w:r w:rsidRPr="00806341">
        <w:rPr>
          <w:lang w:val="en-US"/>
        </w:rPr>
        <w:t>,[</w:t>
      </w:r>
      <w:proofErr w:type="gramEnd"/>
      <w:r w:rsidRPr="00806341">
        <w:rPr>
          <w:lang w:val="en-US"/>
        </w:rPr>
        <w:t>B] ; '</w:t>
      </w:r>
      <w:proofErr w:type="spellStart"/>
      <w:r w:rsidRPr="00806341">
        <w:rPr>
          <w:lang w:val="en-US"/>
        </w:rPr>
        <w:t>ecx</w:t>
      </w:r>
      <w:proofErr w:type="spellEnd"/>
      <w:r w:rsidRPr="00806341">
        <w:rPr>
          <w:lang w:val="en-US"/>
        </w:rPr>
        <w:t xml:space="preserve"> = B'</w:t>
      </w:r>
    </w:p>
    <w:p w14:paraId="3A8A7539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mov [min],</w:t>
      </w:r>
      <w:proofErr w:type="spellStart"/>
      <w:r w:rsidRPr="00806341">
        <w:rPr>
          <w:lang w:val="en-US"/>
        </w:rPr>
        <w:t>ecx</w:t>
      </w:r>
      <w:proofErr w:type="spellEnd"/>
      <w:r w:rsidRPr="00806341">
        <w:rPr>
          <w:lang w:val="en-US"/>
        </w:rPr>
        <w:t xml:space="preserve"> ; 'min = B'</w:t>
      </w:r>
    </w:p>
    <w:p w14:paraId="6CBFD43C" w14:textId="77777777" w:rsidR="00806341" w:rsidRDefault="00806341" w:rsidP="00806341">
      <w:pPr>
        <w:pStyle w:val="a0"/>
      </w:pPr>
      <w:r>
        <w:t>; ---------- Сравниваем 'B' и 'С' (как символы)</w:t>
      </w:r>
    </w:p>
    <w:p w14:paraId="163DFB69" w14:textId="77777777" w:rsidR="00806341" w:rsidRDefault="00806341" w:rsidP="00806341">
      <w:pPr>
        <w:pStyle w:val="a0"/>
      </w:pPr>
      <w:proofErr w:type="spellStart"/>
      <w:r>
        <w:t>cmp</w:t>
      </w:r>
      <w:proofErr w:type="spellEnd"/>
      <w:r>
        <w:t xml:space="preserve"> </w:t>
      </w:r>
      <w:proofErr w:type="spellStart"/>
      <w:r>
        <w:t>ecx</w:t>
      </w:r>
      <w:proofErr w:type="spellEnd"/>
      <w:r>
        <w:t>,[B] ; Сравниваем 'B' и 'С'</w:t>
      </w:r>
    </w:p>
    <w:p w14:paraId="62E29720" w14:textId="77777777" w:rsidR="00806341" w:rsidRDefault="00806341" w:rsidP="00806341">
      <w:pPr>
        <w:pStyle w:val="a0"/>
      </w:pPr>
      <w:proofErr w:type="spellStart"/>
      <w:r>
        <w:t>jg</w:t>
      </w:r>
      <w:proofErr w:type="spellEnd"/>
      <w:r>
        <w:t xml:space="preserve"> </w:t>
      </w:r>
      <w:proofErr w:type="spellStart"/>
      <w:r>
        <w:t>check_B</w:t>
      </w:r>
      <w:proofErr w:type="spellEnd"/>
      <w:r>
        <w:t xml:space="preserve"> ; если 'B&lt;C', то переход на метку '</w:t>
      </w:r>
      <w:proofErr w:type="spellStart"/>
      <w:r>
        <w:t>check_A</w:t>
      </w:r>
      <w:proofErr w:type="spellEnd"/>
      <w:r>
        <w:t>',</w:t>
      </w:r>
    </w:p>
    <w:p w14:paraId="29CC985E" w14:textId="77777777" w:rsidR="00806341" w:rsidRDefault="00806341" w:rsidP="00806341">
      <w:pPr>
        <w:pStyle w:val="a0"/>
      </w:pPr>
      <w:proofErr w:type="spellStart"/>
      <w:r>
        <w:t>mov</w:t>
      </w:r>
      <w:proofErr w:type="spellEnd"/>
      <w:r>
        <w:t xml:space="preserve"> </w:t>
      </w:r>
      <w:proofErr w:type="spellStart"/>
      <w:r>
        <w:t>ecx</w:t>
      </w:r>
      <w:proofErr w:type="spellEnd"/>
      <w:r>
        <w:t>,[C] ; иначе '</w:t>
      </w:r>
      <w:proofErr w:type="spellStart"/>
      <w:r>
        <w:t>ecx</w:t>
      </w:r>
      <w:proofErr w:type="spellEnd"/>
      <w:r>
        <w:t xml:space="preserve"> = C'</w:t>
      </w:r>
    </w:p>
    <w:p w14:paraId="28FE1DA6" w14:textId="77777777" w:rsidR="00806341" w:rsidRDefault="00806341" w:rsidP="00806341">
      <w:pPr>
        <w:pStyle w:val="a0"/>
      </w:pPr>
      <w:proofErr w:type="spellStart"/>
      <w:r>
        <w:t>mov</w:t>
      </w:r>
      <w:proofErr w:type="spellEnd"/>
      <w:r>
        <w:t xml:space="preserve"> [</w:t>
      </w:r>
      <w:proofErr w:type="spellStart"/>
      <w:r>
        <w:t>min</w:t>
      </w:r>
      <w:proofErr w:type="spellEnd"/>
      <w:r>
        <w:t>],</w:t>
      </w:r>
      <w:proofErr w:type="spellStart"/>
      <w:r>
        <w:t>ecx</w:t>
      </w:r>
      <w:proofErr w:type="spellEnd"/>
      <w:r>
        <w:t xml:space="preserve"> ; '</w:t>
      </w:r>
      <w:proofErr w:type="spellStart"/>
      <w:r>
        <w:t>min</w:t>
      </w:r>
      <w:proofErr w:type="spellEnd"/>
      <w:r>
        <w:t xml:space="preserve"> = C'</w:t>
      </w:r>
    </w:p>
    <w:p w14:paraId="37C4386E" w14:textId="77777777" w:rsidR="00806341" w:rsidRDefault="00806341" w:rsidP="00806341">
      <w:pPr>
        <w:pStyle w:val="a0"/>
      </w:pPr>
      <w:r>
        <w:t>; ---------- Преобразование '</w:t>
      </w:r>
      <w:proofErr w:type="spellStart"/>
      <w:r>
        <w:t>min</w:t>
      </w:r>
      <w:proofErr w:type="spellEnd"/>
      <w:r>
        <w:t>(B,C)' из символа в число</w:t>
      </w:r>
    </w:p>
    <w:p w14:paraId="7DB5A69A" w14:textId="77777777" w:rsidR="00806341" w:rsidRDefault="00806341" w:rsidP="00806341">
      <w:pPr>
        <w:pStyle w:val="a0"/>
      </w:pPr>
      <w:proofErr w:type="spellStart"/>
      <w:r>
        <w:t>check_B</w:t>
      </w:r>
      <w:proofErr w:type="spellEnd"/>
      <w:r>
        <w:t>:</w:t>
      </w:r>
    </w:p>
    <w:p w14:paraId="3CC56F8F" w14:textId="77777777" w:rsidR="00806341" w:rsidRDefault="00806341" w:rsidP="00806341">
      <w:pPr>
        <w:pStyle w:val="a0"/>
      </w:pPr>
      <w:proofErr w:type="spellStart"/>
      <w:r>
        <w:t>mov</w:t>
      </w:r>
      <w:proofErr w:type="spellEnd"/>
      <w:r>
        <w:t xml:space="preserve"> </w:t>
      </w:r>
      <w:proofErr w:type="spellStart"/>
      <w:r>
        <w:t>eax,min</w:t>
      </w:r>
      <w:proofErr w:type="spellEnd"/>
    </w:p>
    <w:p w14:paraId="7D55A679" w14:textId="77777777" w:rsidR="00806341" w:rsidRDefault="00806341" w:rsidP="00806341">
      <w:pPr>
        <w:pStyle w:val="a0"/>
      </w:pPr>
      <w:proofErr w:type="spellStart"/>
      <w:r>
        <w:t>call</w:t>
      </w:r>
      <w:proofErr w:type="spellEnd"/>
      <w:r>
        <w:t xml:space="preserve"> </w:t>
      </w:r>
      <w:proofErr w:type="spellStart"/>
      <w:r>
        <w:t>atoi</w:t>
      </w:r>
      <w:proofErr w:type="spellEnd"/>
      <w:r>
        <w:t xml:space="preserve"> ; Вызов подпрограммы перевода символа в число</w:t>
      </w:r>
    </w:p>
    <w:p w14:paraId="59E074E1" w14:textId="77777777" w:rsidR="00806341" w:rsidRDefault="00806341" w:rsidP="00806341">
      <w:pPr>
        <w:pStyle w:val="a0"/>
      </w:pPr>
      <w:proofErr w:type="spellStart"/>
      <w:r>
        <w:t>mov</w:t>
      </w:r>
      <w:proofErr w:type="spellEnd"/>
      <w:r>
        <w:t xml:space="preserve"> [</w:t>
      </w:r>
      <w:proofErr w:type="spellStart"/>
      <w:r>
        <w:t>min</w:t>
      </w:r>
      <w:proofErr w:type="spellEnd"/>
      <w:r>
        <w:t>],</w:t>
      </w:r>
      <w:proofErr w:type="spellStart"/>
      <w:r>
        <w:t>eax</w:t>
      </w:r>
      <w:proofErr w:type="spellEnd"/>
      <w:r>
        <w:t xml:space="preserve"> ; запись преобразованного числа в </w:t>
      </w:r>
      <w:proofErr w:type="spellStart"/>
      <w:r>
        <w:t>min</w:t>
      </w:r>
      <w:proofErr w:type="spellEnd"/>
    </w:p>
    <w:p w14:paraId="12F0BE92" w14:textId="77777777" w:rsidR="00806341" w:rsidRDefault="00806341" w:rsidP="00806341">
      <w:pPr>
        <w:pStyle w:val="a0"/>
      </w:pPr>
      <w:r>
        <w:t>; ---------- Сравниваем '</w:t>
      </w:r>
      <w:proofErr w:type="spellStart"/>
      <w:r>
        <w:t>min</w:t>
      </w:r>
      <w:proofErr w:type="spellEnd"/>
      <w:r>
        <w:t>(B,C)' и 'A' (как числа)</w:t>
      </w:r>
    </w:p>
    <w:p w14:paraId="38CBB0EB" w14:textId="77777777" w:rsidR="00806341" w:rsidRDefault="00806341" w:rsidP="00806341">
      <w:pPr>
        <w:pStyle w:val="a0"/>
      </w:pPr>
      <w:proofErr w:type="spellStart"/>
      <w:r>
        <w:t>mov</w:t>
      </w:r>
      <w:proofErr w:type="spellEnd"/>
      <w:r>
        <w:t xml:space="preserve"> </w:t>
      </w:r>
      <w:proofErr w:type="spellStart"/>
      <w:r>
        <w:t>ecx</w:t>
      </w:r>
      <w:proofErr w:type="spellEnd"/>
      <w:r>
        <w:t>,[</w:t>
      </w:r>
      <w:proofErr w:type="spellStart"/>
      <w:r>
        <w:t>min</w:t>
      </w:r>
      <w:proofErr w:type="spellEnd"/>
      <w:r>
        <w:t>]</w:t>
      </w:r>
    </w:p>
    <w:p w14:paraId="794F04F4" w14:textId="77777777" w:rsidR="00806341" w:rsidRDefault="00806341" w:rsidP="00806341">
      <w:pPr>
        <w:pStyle w:val="a0"/>
      </w:pPr>
      <w:proofErr w:type="spellStart"/>
      <w:r>
        <w:t>cmp</w:t>
      </w:r>
      <w:proofErr w:type="spellEnd"/>
      <w:r>
        <w:t xml:space="preserve"> </w:t>
      </w:r>
      <w:proofErr w:type="spellStart"/>
      <w:r>
        <w:t>ecx</w:t>
      </w:r>
      <w:proofErr w:type="spellEnd"/>
      <w:r>
        <w:t>,[A] ; Сравниваем '</w:t>
      </w:r>
      <w:proofErr w:type="spellStart"/>
      <w:r>
        <w:t>min</w:t>
      </w:r>
      <w:proofErr w:type="spellEnd"/>
      <w:r>
        <w:t>(B,C)' и 'A'</w:t>
      </w:r>
    </w:p>
    <w:p w14:paraId="677DFFD2" w14:textId="77777777" w:rsidR="00806341" w:rsidRDefault="00806341" w:rsidP="00806341">
      <w:pPr>
        <w:pStyle w:val="a0"/>
      </w:pPr>
      <w:proofErr w:type="spellStart"/>
      <w:r>
        <w:t>jl</w:t>
      </w:r>
      <w:proofErr w:type="spellEnd"/>
      <w:r>
        <w:t xml:space="preserve"> </w:t>
      </w:r>
      <w:proofErr w:type="spellStart"/>
      <w:r>
        <w:t>fin</w:t>
      </w:r>
      <w:proofErr w:type="spellEnd"/>
      <w:r>
        <w:t xml:space="preserve"> ; если '</w:t>
      </w:r>
      <w:proofErr w:type="spellStart"/>
      <w:r>
        <w:t>min</w:t>
      </w:r>
      <w:proofErr w:type="spellEnd"/>
      <w:r>
        <w:t>(B,C)&lt;A', то переход на '</w:t>
      </w:r>
      <w:proofErr w:type="spellStart"/>
      <w:r>
        <w:t>fin</w:t>
      </w:r>
      <w:proofErr w:type="spellEnd"/>
      <w:r>
        <w:t>',</w:t>
      </w:r>
    </w:p>
    <w:p w14:paraId="67CC0CCE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lastRenderedPageBreak/>
        <w:t xml:space="preserve">mov </w:t>
      </w:r>
      <w:proofErr w:type="spellStart"/>
      <w:r w:rsidRPr="00806341">
        <w:rPr>
          <w:lang w:val="en-US"/>
        </w:rPr>
        <w:t>ecx</w:t>
      </w:r>
      <w:proofErr w:type="spellEnd"/>
      <w:r w:rsidRPr="00806341">
        <w:rPr>
          <w:lang w:val="en-US"/>
        </w:rPr>
        <w:t xml:space="preserve">,[A] ; </w:t>
      </w:r>
      <w:r>
        <w:t>иначе</w:t>
      </w:r>
      <w:r w:rsidRPr="00806341">
        <w:rPr>
          <w:lang w:val="en-US"/>
        </w:rPr>
        <w:t xml:space="preserve"> '</w:t>
      </w:r>
      <w:proofErr w:type="spellStart"/>
      <w:r w:rsidRPr="00806341">
        <w:rPr>
          <w:lang w:val="en-US"/>
        </w:rPr>
        <w:t>ecx</w:t>
      </w:r>
      <w:proofErr w:type="spellEnd"/>
      <w:r w:rsidRPr="00806341">
        <w:rPr>
          <w:lang w:val="en-US"/>
        </w:rPr>
        <w:t xml:space="preserve"> = A'</w:t>
      </w:r>
    </w:p>
    <w:p w14:paraId="1A141BCC" w14:textId="77777777" w:rsidR="00806341" w:rsidRDefault="00806341" w:rsidP="00806341">
      <w:pPr>
        <w:pStyle w:val="a0"/>
      </w:pPr>
      <w:proofErr w:type="spellStart"/>
      <w:r>
        <w:t>mov</w:t>
      </w:r>
      <w:proofErr w:type="spellEnd"/>
      <w:r>
        <w:t xml:space="preserve"> [</w:t>
      </w:r>
      <w:proofErr w:type="spellStart"/>
      <w:r>
        <w:t>min</w:t>
      </w:r>
      <w:proofErr w:type="spellEnd"/>
      <w:r>
        <w:t>],</w:t>
      </w:r>
      <w:proofErr w:type="spellStart"/>
      <w:r>
        <w:t>ecx</w:t>
      </w:r>
      <w:proofErr w:type="spellEnd"/>
    </w:p>
    <w:p w14:paraId="107B163D" w14:textId="77777777" w:rsidR="00806341" w:rsidRDefault="00806341" w:rsidP="00806341">
      <w:pPr>
        <w:pStyle w:val="a0"/>
      </w:pPr>
      <w:r>
        <w:t>; ---------- Вывод результата</w:t>
      </w:r>
    </w:p>
    <w:p w14:paraId="5D10CD51" w14:textId="77777777" w:rsidR="00806341" w:rsidRDefault="00806341" w:rsidP="00806341">
      <w:pPr>
        <w:pStyle w:val="a0"/>
      </w:pPr>
      <w:proofErr w:type="spellStart"/>
      <w:r>
        <w:t>fin</w:t>
      </w:r>
      <w:proofErr w:type="spellEnd"/>
      <w:r>
        <w:t>:</w:t>
      </w:r>
    </w:p>
    <w:p w14:paraId="68A18E3D" w14:textId="77777777" w:rsidR="00806341" w:rsidRDefault="00806341" w:rsidP="00806341">
      <w:pPr>
        <w:pStyle w:val="a0"/>
      </w:pPr>
      <w:proofErr w:type="spellStart"/>
      <w:r>
        <w:t>mov</w:t>
      </w:r>
      <w:proofErr w:type="spellEnd"/>
      <w:r>
        <w:t xml:space="preserve"> </w:t>
      </w:r>
      <w:proofErr w:type="spellStart"/>
      <w:r>
        <w:t>eax</w:t>
      </w:r>
      <w:proofErr w:type="spellEnd"/>
      <w:r>
        <w:t xml:space="preserve">, </w:t>
      </w:r>
      <w:proofErr w:type="spellStart"/>
      <w:r>
        <w:t>msg</w:t>
      </w:r>
      <w:proofErr w:type="spellEnd"/>
    </w:p>
    <w:p w14:paraId="18DAB6FE" w14:textId="77777777" w:rsidR="00806341" w:rsidRDefault="00806341" w:rsidP="00806341">
      <w:pPr>
        <w:pStyle w:val="a0"/>
      </w:pPr>
      <w:proofErr w:type="spellStart"/>
      <w:r>
        <w:t>call</w:t>
      </w:r>
      <w:proofErr w:type="spellEnd"/>
      <w:r>
        <w:t xml:space="preserve"> </w:t>
      </w:r>
      <w:proofErr w:type="spellStart"/>
      <w:r>
        <w:t>sprint</w:t>
      </w:r>
      <w:proofErr w:type="spellEnd"/>
      <w:r>
        <w:t xml:space="preserve"> ; Вывод сообщения 'Наименьшее число: '</w:t>
      </w:r>
    </w:p>
    <w:p w14:paraId="19AAF948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mov </w:t>
      </w:r>
      <w:proofErr w:type="spellStart"/>
      <w:r w:rsidRPr="00806341">
        <w:rPr>
          <w:lang w:val="en-US"/>
        </w:rPr>
        <w:t>eax</w:t>
      </w:r>
      <w:proofErr w:type="spellEnd"/>
      <w:r w:rsidRPr="00806341">
        <w:rPr>
          <w:lang w:val="en-US"/>
        </w:rPr>
        <w:t>,[min]</w:t>
      </w:r>
    </w:p>
    <w:p w14:paraId="4F29EBD0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call </w:t>
      </w:r>
      <w:proofErr w:type="spellStart"/>
      <w:r w:rsidRPr="00806341">
        <w:rPr>
          <w:lang w:val="en-US"/>
        </w:rPr>
        <w:t>iprintLF</w:t>
      </w:r>
      <w:proofErr w:type="spellEnd"/>
      <w:r w:rsidRPr="00806341">
        <w:rPr>
          <w:lang w:val="en-US"/>
        </w:rPr>
        <w:t xml:space="preserve"> ; </w:t>
      </w:r>
      <w:r>
        <w:t>Вывод</w:t>
      </w:r>
      <w:r w:rsidRPr="00806341">
        <w:rPr>
          <w:lang w:val="en-US"/>
        </w:rPr>
        <w:t xml:space="preserve"> 'min(A,B,C)'</w:t>
      </w:r>
    </w:p>
    <w:p w14:paraId="26CB8B00" w14:textId="16486E4C" w:rsidR="00792067" w:rsidRDefault="00806341" w:rsidP="00806341">
      <w:pPr>
        <w:pStyle w:val="a0"/>
      </w:pPr>
      <w:proofErr w:type="spellStart"/>
      <w:r>
        <w:t>call</w:t>
      </w:r>
      <w:proofErr w:type="spellEnd"/>
      <w:r>
        <w:t xml:space="preserve"> </w:t>
      </w:r>
      <w:proofErr w:type="spellStart"/>
      <w:r>
        <w:t>quit</w:t>
      </w:r>
      <w:proofErr w:type="spellEnd"/>
      <w:r>
        <w:t xml:space="preserve"> ; Выход</w:t>
      </w:r>
    </w:p>
    <w:p w14:paraId="3717E6E9" w14:textId="3323D9D1" w:rsidR="00F71B9E" w:rsidRDefault="00000000">
      <w:pPr>
        <w:pStyle w:val="a0"/>
      </w:pPr>
      <w:r>
        <w:t>Код программы</w:t>
      </w:r>
    </w:p>
    <w:p w14:paraId="422A7F14" w14:textId="77777777" w:rsidR="00792067" w:rsidRDefault="00792067">
      <w:pPr>
        <w:pStyle w:val="a0"/>
      </w:pPr>
    </w:p>
    <w:p w14:paraId="7BEA2BD8" w14:textId="057156DA" w:rsidR="00F71B9E" w:rsidRDefault="00792067" w:rsidP="00792067">
      <w:pPr>
        <w:pStyle w:val="FirstParagraph"/>
        <w:numPr>
          <w:ilvl w:val="0"/>
          <w:numId w:val="3"/>
        </w:numPr>
      </w:pPr>
      <w:r>
        <w:rPr>
          <w:lang w:val="en-US"/>
        </w:rPr>
        <w:t>a^2, a</w:t>
      </w:r>
      <w:r w:rsidRPr="00792067">
        <w:rPr>
          <w:lang w:val="en-US"/>
        </w:rPr>
        <w:t>=</w:t>
      </w:r>
      <w:r>
        <w:rPr>
          <w:lang w:val="en-US"/>
        </w:rPr>
        <w:t xml:space="preserve">1;   </w:t>
      </w:r>
      <w:r w:rsidRPr="00792067">
        <w:t>10+</w:t>
      </w:r>
      <w:r w:rsidRPr="00792067">
        <w:rPr>
          <w:lang w:val="en-US"/>
        </w:rPr>
        <w:t>x, a=1</w:t>
      </w:r>
      <w:r>
        <w:rPr>
          <w:lang w:val="en-US"/>
        </w:rPr>
        <w:t xml:space="preserve"> </w:t>
      </w:r>
      <w:r>
        <w:t>(рис.</w:t>
      </w:r>
      <w:r>
        <w:rPr>
          <w:lang w:val="en-US"/>
        </w:rPr>
        <w:t xml:space="preserve"> 19</w:t>
      </w:r>
      <w:r>
        <w:t>).</w:t>
      </w:r>
    </w:p>
    <w:p w14:paraId="61A0E8FD" w14:textId="045827F1" w:rsidR="00F71B9E" w:rsidRDefault="0060482A">
      <w:pPr>
        <w:pStyle w:val="CaptionedFigure"/>
      </w:pPr>
      <w:r>
        <w:rPr>
          <w:noProof/>
        </w:rPr>
        <w:drawing>
          <wp:inline distT="0" distB="0" distL="0" distR="0" wp14:anchorId="4F3C5F9A" wp14:editId="782D7E6E">
            <wp:extent cx="5563235" cy="2141220"/>
            <wp:effectExtent l="0" t="0" r="0" b="0"/>
            <wp:docPr id="152552923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235" cy="2141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724EC" w14:textId="51B323AB" w:rsidR="00F71B9E" w:rsidRDefault="00792067">
      <w:pPr>
        <w:pStyle w:val="ImageCaption"/>
      </w:pPr>
      <w:r>
        <w:t>Рис. 19: Написание программы</w:t>
      </w:r>
    </w:p>
    <w:p w14:paraId="0944820A" w14:textId="26CABE1C" w:rsidR="00F71B9E" w:rsidRDefault="00000000" w:rsidP="00792067">
      <w:pPr>
        <w:pStyle w:val="a0"/>
      </w:pPr>
      <w:r>
        <w:t>Создаю исполняемый файл и проверяю его работу для значений х и а соответственно: (</w:t>
      </w:r>
      <w:r w:rsidR="00792067">
        <w:t>1</w:t>
      </w:r>
      <w:r>
        <w:t>;</w:t>
      </w:r>
      <w:r w:rsidR="00792067">
        <w:t>2</w:t>
      </w:r>
      <w:r>
        <w:t>), (</w:t>
      </w:r>
      <w:r w:rsidR="00792067">
        <w:t>2</w:t>
      </w:r>
      <w:r>
        <w:t>;</w:t>
      </w:r>
      <w:r w:rsidR="00792067">
        <w:t>1</w:t>
      </w:r>
      <w:r>
        <w:t>). (рис.</w:t>
      </w:r>
      <w:r w:rsidR="006C7E40">
        <w:t xml:space="preserve"> 20</w:t>
      </w:r>
      <w:r>
        <w:t>).</w:t>
      </w:r>
      <w:bookmarkStart w:id="14" w:name="fig:001"/>
    </w:p>
    <w:p w14:paraId="5295B416" w14:textId="75124B9F" w:rsidR="00D7343D" w:rsidRDefault="0000098F">
      <w:pPr>
        <w:pStyle w:val="CaptionedFigure"/>
      </w:pPr>
      <w:r w:rsidRPr="0000098F">
        <w:rPr>
          <w:noProof/>
        </w:rPr>
        <w:drawing>
          <wp:inline distT="0" distB="0" distL="0" distR="0" wp14:anchorId="59EBFD9C" wp14:editId="45D5BBDC">
            <wp:extent cx="3657600" cy="1388853"/>
            <wp:effectExtent l="0" t="0" r="0" b="1905"/>
            <wp:docPr id="1849492378" name="Рисунок 1" descr="Изображение выглядит как текст, снимок экрана, дисплей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492378" name="Рисунок 1" descr="Изображение выглядит как текст, снимок экрана, дисплей, Шрифт&#10;&#10;Автоматически созданное описание"/>
                    <pic:cNvPicPr/>
                  </pic:nvPicPr>
                  <pic:blipFill rotWithShape="1">
                    <a:blip r:embed="rId24"/>
                    <a:srcRect r="2699" b="6850"/>
                    <a:stretch/>
                  </pic:blipFill>
                  <pic:spPr bwMode="auto">
                    <a:xfrm>
                      <a:off x="0" y="0"/>
                      <a:ext cx="3674041" cy="1395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3D7A39" w14:textId="4F10FF3C" w:rsidR="00F71B9E" w:rsidRDefault="0000098F">
      <w:pPr>
        <w:pStyle w:val="ImageCaption"/>
      </w:pPr>
      <w:r>
        <w:t>Рис. 20: Запуск файла и проверка его работы</w:t>
      </w:r>
    </w:p>
    <w:p w14:paraId="29099557" w14:textId="77777777" w:rsidR="00806341" w:rsidRDefault="00806341">
      <w:pPr>
        <w:pStyle w:val="ImageCaption"/>
      </w:pPr>
    </w:p>
    <w:bookmarkEnd w:id="14"/>
    <w:p w14:paraId="6586A636" w14:textId="77777777" w:rsidR="00F71B9E" w:rsidRDefault="00000000">
      <w:pPr>
        <w:pStyle w:val="a0"/>
      </w:pPr>
      <w:r>
        <w:lastRenderedPageBreak/>
        <w:t>Программа работает корректно.</w:t>
      </w:r>
    </w:p>
    <w:p w14:paraId="79A346B9" w14:textId="77777777" w:rsidR="00F71B9E" w:rsidRDefault="00000000">
      <w:pPr>
        <w:pStyle w:val="a0"/>
      </w:pPr>
      <w:r>
        <w:t>Код программы:</w:t>
      </w:r>
    </w:p>
    <w:p w14:paraId="1CFB91C0" w14:textId="0010F13D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%include 'in_out.asm'</w:t>
      </w:r>
    </w:p>
    <w:p w14:paraId="7A1328EC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section .data</w:t>
      </w:r>
    </w:p>
    <w:p w14:paraId="4C15CC16" w14:textId="77777777" w:rsidR="00806341" w:rsidRDefault="00806341" w:rsidP="00806341">
      <w:pPr>
        <w:pStyle w:val="a0"/>
      </w:pPr>
      <w:r w:rsidRPr="00806341">
        <w:rPr>
          <w:lang w:val="en-US"/>
        </w:rPr>
        <w:t xml:space="preserve">    </w:t>
      </w:r>
      <w:proofErr w:type="spellStart"/>
      <w:r>
        <w:t>prompt_x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"Введите значение x: ", 0</w:t>
      </w:r>
    </w:p>
    <w:p w14:paraId="7B4346A0" w14:textId="77777777" w:rsidR="00806341" w:rsidRPr="00806341" w:rsidRDefault="00806341" w:rsidP="00806341">
      <w:pPr>
        <w:pStyle w:val="a0"/>
        <w:rPr>
          <w:lang w:val="en-US"/>
        </w:rPr>
      </w:pPr>
      <w:r>
        <w:t xml:space="preserve">    </w:t>
      </w:r>
      <w:proofErr w:type="spellStart"/>
      <w:r w:rsidRPr="00806341">
        <w:rPr>
          <w:lang w:val="en-US"/>
        </w:rPr>
        <w:t>prompt_a</w:t>
      </w:r>
      <w:proofErr w:type="spellEnd"/>
      <w:r w:rsidRPr="00806341">
        <w:rPr>
          <w:lang w:val="en-US"/>
        </w:rPr>
        <w:t xml:space="preserve"> </w:t>
      </w:r>
      <w:proofErr w:type="spellStart"/>
      <w:r w:rsidRPr="00806341">
        <w:rPr>
          <w:lang w:val="en-US"/>
        </w:rPr>
        <w:t>db</w:t>
      </w:r>
      <w:proofErr w:type="spellEnd"/>
      <w:r w:rsidRPr="00806341">
        <w:rPr>
          <w:lang w:val="en-US"/>
        </w:rPr>
        <w:t xml:space="preserve"> "</w:t>
      </w:r>
      <w:r>
        <w:t>Введите</w:t>
      </w:r>
      <w:r w:rsidRPr="00806341">
        <w:rPr>
          <w:lang w:val="en-US"/>
        </w:rPr>
        <w:t xml:space="preserve"> </w:t>
      </w:r>
      <w:r>
        <w:t>значение</w:t>
      </w:r>
      <w:r w:rsidRPr="00806341">
        <w:rPr>
          <w:lang w:val="en-US"/>
        </w:rPr>
        <w:t xml:space="preserve"> a: ", 0</w:t>
      </w:r>
    </w:p>
    <w:p w14:paraId="5EF951C6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</w:t>
      </w:r>
      <w:proofErr w:type="spellStart"/>
      <w:r w:rsidRPr="00806341">
        <w:rPr>
          <w:lang w:val="en-US"/>
        </w:rPr>
        <w:t>result_msg</w:t>
      </w:r>
      <w:proofErr w:type="spellEnd"/>
      <w:r w:rsidRPr="00806341">
        <w:rPr>
          <w:lang w:val="en-US"/>
        </w:rPr>
        <w:t xml:space="preserve"> </w:t>
      </w:r>
      <w:proofErr w:type="spellStart"/>
      <w:r w:rsidRPr="00806341">
        <w:rPr>
          <w:lang w:val="en-US"/>
        </w:rPr>
        <w:t>db</w:t>
      </w:r>
      <w:proofErr w:type="spellEnd"/>
      <w:r w:rsidRPr="00806341">
        <w:rPr>
          <w:lang w:val="en-US"/>
        </w:rPr>
        <w:t xml:space="preserve"> "</w:t>
      </w:r>
      <w:r>
        <w:t>Результат</w:t>
      </w:r>
      <w:r w:rsidRPr="00806341">
        <w:rPr>
          <w:lang w:val="en-US"/>
        </w:rPr>
        <w:t>: ", 0</w:t>
      </w:r>
    </w:p>
    <w:p w14:paraId="5B94B97A" w14:textId="0DD3592E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</w:t>
      </w:r>
      <w:proofErr w:type="spellStart"/>
      <w:r w:rsidRPr="00806341">
        <w:rPr>
          <w:lang w:val="en-US"/>
        </w:rPr>
        <w:t>new_line</w:t>
      </w:r>
      <w:proofErr w:type="spellEnd"/>
      <w:r w:rsidRPr="00806341">
        <w:rPr>
          <w:lang w:val="en-US"/>
        </w:rPr>
        <w:t xml:space="preserve"> </w:t>
      </w:r>
      <w:proofErr w:type="spellStart"/>
      <w:r w:rsidRPr="00806341">
        <w:rPr>
          <w:lang w:val="en-US"/>
        </w:rPr>
        <w:t>db</w:t>
      </w:r>
      <w:proofErr w:type="spellEnd"/>
      <w:r w:rsidRPr="00806341">
        <w:rPr>
          <w:lang w:val="en-US"/>
        </w:rPr>
        <w:t xml:space="preserve"> 10, 0</w:t>
      </w:r>
    </w:p>
    <w:p w14:paraId="739C6BFD" w14:textId="77777777" w:rsidR="00806341" w:rsidRDefault="00806341" w:rsidP="00806341">
      <w:pPr>
        <w:pStyle w:val="a0"/>
      </w:pPr>
      <w:proofErr w:type="spellStart"/>
      <w:proofErr w:type="gramStart"/>
      <w:r>
        <w:t>section</w:t>
      </w:r>
      <w:proofErr w:type="spellEnd"/>
      <w:r>
        <w:t xml:space="preserve"> .</w:t>
      </w:r>
      <w:proofErr w:type="spellStart"/>
      <w:r>
        <w:t>bss</w:t>
      </w:r>
      <w:proofErr w:type="spellEnd"/>
      <w:proofErr w:type="gramEnd"/>
    </w:p>
    <w:p w14:paraId="52E7AD9D" w14:textId="77777777" w:rsidR="00806341" w:rsidRDefault="00806341" w:rsidP="00806341">
      <w:pPr>
        <w:pStyle w:val="a0"/>
      </w:pPr>
      <w:r>
        <w:t xml:space="preserve">    x </w:t>
      </w:r>
      <w:proofErr w:type="spellStart"/>
      <w:r>
        <w:t>resd</w:t>
      </w:r>
      <w:proofErr w:type="spellEnd"/>
      <w:r>
        <w:t xml:space="preserve"> 1   </w:t>
      </w:r>
      <w:proofErr w:type="gramStart"/>
      <w:r>
        <w:t xml:space="preserve">  ;</w:t>
      </w:r>
      <w:proofErr w:type="gramEnd"/>
      <w:r>
        <w:t xml:space="preserve"> переменная для хранения введенного значения x</w:t>
      </w:r>
    </w:p>
    <w:p w14:paraId="1CFC3EAC" w14:textId="77777777" w:rsidR="00806341" w:rsidRDefault="00806341" w:rsidP="00806341">
      <w:pPr>
        <w:pStyle w:val="a0"/>
      </w:pPr>
      <w:r>
        <w:t xml:space="preserve">    a </w:t>
      </w:r>
      <w:proofErr w:type="spellStart"/>
      <w:r>
        <w:t>resd</w:t>
      </w:r>
      <w:proofErr w:type="spellEnd"/>
      <w:r>
        <w:t xml:space="preserve"> 1   </w:t>
      </w:r>
      <w:proofErr w:type="gramStart"/>
      <w:r>
        <w:t xml:space="preserve">  ;</w:t>
      </w:r>
      <w:proofErr w:type="gramEnd"/>
      <w:r>
        <w:t xml:space="preserve"> переменная для хранения введенного значения a</w:t>
      </w:r>
    </w:p>
    <w:p w14:paraId="6E52D6C0" w14:textId="642F8377" w:rsidR="00806341" w:rsidRDefault="00806341" w:rsidP="00806341">
      <w:pPr>
        <w:pStyle w:val="a0"/>
      </w:pPr>
      <w:r>
        <w:t xml:space="preserve">    </w:t>
      </w:r>
      <w:proofErr w:type="spellStart"/>
      <w:r>
        <w:t>result</w:t>
      </w:r>
      <w:proofErr w:type="spellEnd"/>
      <w:r>
        <w:t xml:space="preserve"> resd </w:t>
      </w:r>
      <w:proofErr w:type="gramStart"/>
      <w:r>
        <w:t>1  ;</w:t>
      </w:r>
      <w:proofErr w:type="gramEnd"/>
      <w:r>
        <w:t xml:space="preserve"> переменная для хранения результата</w:t>
      </w:r>
    </w:p>
    <w:p w14:paraId="7B0569F3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section .text</w:t>
      </w:r>
    </w:p>
    <w:p w14:paraId="3D2EC378" w14:textId="201850BC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global _start</w:t>
      </w:r>
    </w:p>
    <w:p w14:paraId="460D98E0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_start:</w:t>
      </w:r>
    </w:p>
    <w:p w14:paraId="12AEB1C1" w14:textId="77777777" w:rsidR="00806341" w:rsidRDefault="00806341" w:rsidP="00806341">
      <w:pPr>
        <w:pStyle w:val="a0"/>
      </w:pPr>
      <w:r w:rsidRPr="00806341">
        <w:rPr>
          <w:lang w:val="en-US"/>
        </w:rPr>
        <w:t xml:space="preserve">    </w:t>
      </w:r>
      <w:r>
        <w:t>; запрос значения x</w:t>
      </w:r>
    </w:p>
    <w:p w14:paraId="52E5ED90" w14:textId="77777777" w:rsidR="00806341" w:rsidRDefault="00806341" w:rsidP="00806341">
      <w:pPr>
        <w:pStyle w:val="a0"/>
      </w:pPr>
      <w:r>
        <w:t xml:space="preserve">    </w:t>
      </w:r>
      <w:proofErr w:type="spellStart"/>
      <w:r>
        <w:t>mov</w:t>
      </w:r>
      <w:proofErr w:type="spellEnd"/>
      <w:r>
        <w:t xml:space="preserve"> </w:t>
      </w:r>
      <w:proofErr w:type="spellStart"/>
      <w:r>
        <w:t>edx</w:t>
      </w:r>
      <w:proofErr w:type="spellEnd"/>
      <w:r>
        <w:t xml:space="preserve">, </w:t>
      </w:r>
      <w:proofErr w:type="spellStart"/>
      <w:r>
        <w:t>prompt_x</w:t>
      </w:r>
      <w:proofErr w:type="spellEnd"/>
    </w:p>
    <w:p w14:paraId="59D78CD8" w14:textId="77777777" w:rsidR="00806341" w:rsidRPr="00806341" w:rsidRDefault="00806341" w:rsidP="00806341">
      <w:pPr>
        <w:pStyle w:val="a0"/>
        <w:rPr>
          <w:lang w:val="en-US"/>
        </w:rPr>
      </w:pPr>
      <w:r>
        <w:t xml:space="preserve">    </w:t>
      </w:r>
      <w:r w:rsidRPr="00806341">
        <w:rPr>
          <w:lang w:val="en-US"/>
        </w:rPr>
        <w:t>call sprint</w:t>
      </w:r>
    </w:p>
    <w:p w14:paraId="3D432B03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call </w:t>
      </w:r>
      <w:proofErr w:type="spellStart"/>
      <w:r w:rsidRPr="00806341">
        <w:rPr>
          <w:lang w:val="en-US"/>
        </w:rPr>
        <w:t>sread</w:t>
      </w:r>
      <w:proofErr w:type="spellEnd"/>
    </w:p>
    <w:p w14:paraId="2CC626C6" w14:textId="0D08A7C1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mov [x], </w:t>
      </w:r>
      <w:proofErr w:type="spellStart"/>
      <w:proofErr w:type="gramStart"/>
      <w:r w:rsidRPr="00806341">
        <w:rPr>
          <w:lang w:val="en-US"/>
        </w:rPr>
        <w:t>eax</w:t>
      </w:r>
      <w:proofErr w:type="spellEnd"/>
      <w:r w:rsidRPr="00806341">
        <w:rPr>
          <w:lang w:val="en-US"/>
        </w:rPr>
        <w:t xml:space="preserve">  ;</w:t>
      </w:r>
      <w:proofErr w:type="gramEnd"/>
      <w:r w:rsidRPr="00806341">
        <w:rPr>
          <w:lang w:val="en-US"/>
        </w:rPr>
        <w:t xml:space="preserve"> </w:t>
      </w:r>
      <w:r>
        <w:t>сохраняем</w:t>
      </w:r>
      <w:r w:rsidRPr="00806341">
        <w:rPr>
          <w:lang w:val="en-US"/>
        </w:rPr>
        <w:t xml:space="preserve"> x</w:t>
      </w:r>
    </w:p>
    <w:p w14:paraId="48CA4695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; </w:t>
      </w:r>
      <w:r>
        <w:t>запрос</w:t>
      </w:r>
      <w:r w:rsidRPr="00806341">
        <w:rPr>
          <w:lang w:val="en-US"/>
        </w:rPr>
        <w:t xml:space="preserve"> </w:t>
      </w:r>
      <w:r>
        <w:t>значения</w:t>
      </w:r>
      <w:r w:rsidRPr="00806341">
        <w:rPr>
          <w:lang w:val="en-US"/>
        </w:rPr>
        <w:t xml:space="preserve"> a</w:t>
      </w:r>
    </w:p>
    <w:p w14:paraId="13029501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mov </w:t>
      </w:r>
      <w:proofErr w:type="spellStart"/>
      <w:r w:rsidRPr="00806341">
        <w:rPr>
          <w:lang w:val="en-US"/>
        </w:rPr>
        <w:t>edx</w:t>
      </w:r>
      <w:proofErr w:type="spellEnd"/>
      <w:r w:rsidRPr="00806341">
        <w:rPr>
          <w:lang w:val="en-US"/>
        </w:rPr>
        <w:t xml:space="preserve">, </w:t>
      </w:r>
      <w:proofErr w:type="spellStart"/>
      <w:r w:rsidRPr="00806341">
        <w:rPr>
          <w:lang w:val="en-US"/>
        </w:rPr>
        <w:t>prompt_a</w:t>
      </w:r>
      <w:proofErr w:type="spellEnd"/>
    </w:p>
    <w:p w14:paraId="651AF6CA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call sprint</w:t>
      </w:r>
    </w:p>
    <w:p w14:paraId="567AA2C3" w14:textId="77777777" w:rsidR="00806341" w:rsidRPr="0000098F" w:rsidRDefault="00806341" w:rsidP="00806341">
      <w:pPr>
        <w:pStyle w:val="a0"/>
      </w:pPr>
      <w:r w:rsidRPr="00806341">
        <w:rPr>
          <w:lang w:val="en-US"/>
        </w:rPr>
        <w:t xml:space="preserve">    call</w:t>
      </w:r>
      <w:r w:rsidRPr="0000098F">
        <w:t xml:space="preserve"> </w:t>
      </w:r>
      <w:proofErr w:type="spellStart"/>
      <w:r w:rsidRPr="00806341">
        <w:rPr>
          <w:lang w:val="en-US"/>
        </w:rPr>
        <w:t>sread</w:t>
      </w:r>
      <w:proofErr w:type="spellEnd"/>
    </w:p>
    <w:p w14:paraId="04C82EDB" w14:textId="37D1F74A" w:rsidR="00806341" w:rsidRPr="0000098F" w:rsidRDefault="00806341" w:rsidP="00806341">
      <w:pPr>
        <w:pStyle w:val="a0"/>
      </w:pPr>
      <w:r w:rsidRPr="0000098F">
        <w:t xml:space="preserve">    </w:t>
      </w:r>
      <w:r w:rsidRPr="00806341">
        <w:rPr>
          <w:lang w:val="en-US"/>
        </w:rPr>
        <w:t>mov</w:t>
      </w:r>
      <w:r w:rsidRPr="0000098F">
        <w:t xml:space="preserve"> [</w:t>
      </w:r>
      <w:r w:rsidRPr="00806341">
        <w:rPr>
          <w:lang w:val="en-US"/>
        </w:rPr>
        <w:t>a</w:t>
      </w:r>
      <w:r w:rsidRPr="0000098F">
        <w:t xml:space="preserve">], </w:t>
      </w:r>
      <w:proofErr w:type="spellStart"/>
      <w:proofErr w:type="gramStart"/>
      <w:r w:rsidRPr="00806341">
        <w:rPr>
          <w:lang w:val="en-US"/>
        </w:rPr>
        <w:t>eax</w:t>
      </w:r>
      <w:proofErr w:type="spellEnd"/>
      <w:r w:rsidRPr="0000098F">
        <w:t xml:space="preserve">  ;</w:t>
      </w:r>
      <w:proofErr w:type="gramEnd"/>
      <w:r w:rsidRPr="0000098F">
        <w:t xml:space="preserve"> </w:t>
      </w:r>
      <w:r>
        <w:t>сохраняем</w:t>
      </w:r>
      <w:r w:rsidRPr="0000098F">
        <w:t xml:space="preserve"> </w:t>
      </w:r>
      <w:r w:rsidRPr="00806341">
        <w:rPr>
          <w:lang w:val="en-US"/>
        </w:rPr>
        <w:t>a</w:t>
      </w:r>
    </w:p>
    <w:p w14:paraId="0EBA2B4D" w14:textId="77777777" w:rsidR="00806341" w:rsidRDefault="00806341" w:rsidP="00806341">
      <w:pPr>
        <w:pStyle w:val="a0"/>
      </w:pPr>
      <w:r w:rsidRPr="0000098F">
        <w:t xml:space="preserve">    </w:t>
      </w:r>
      <w:r>
        <w:t>; вычисление и вывод результата</w:t>
      </w:r>
    </w:p>
    <w:p w14:paraId="171BF51A" w14:textId="77777777" w:rsidR="00806341" w:rsidRPr="0000098F" w:rsidRDefault="00806341" w:rsidP="00806341">
      <w:pPr>
        <w:pStyle w:val="a0"/>
        <w:rPr>
          <w:lang w:val="en-US"/>
        </w:rPr>
      </w:pPr>
      <w:r>
        <w:t xml:space="preserve">    </w:t>
      </w:r>
      <w:r w:rsidRPr="0000098F">
        <w:rPr>
          <w:lang w:val="en-US"/>
        </w:rPr>
        <w:t xml:space="preserve">mov </w:t>
      </w:r>
      <w:proofErr w:type="spellStart"/>
      <w:r w:rsidRPr="0000098F">
        <w:rPr>
          <w:lang w:val="en-US"/>
        </w:rPr>
        <w:t>eax</w:t>
      </w:r>
      <w:proofErr w:type="spellEnd"/>
      <w:r w:rsidRPr="0000098F">
        <w:rPr>
          <w:lang w:val="en-US"/>
        </w:rPr>
        <w:t>, [a]</w:t>
      </w:r>
    </w:p>
    <w:p w14:paraId="2696AEE7" w14:textId="77777777" w:rsidR="00806341" w:rsidRPr="0000098F" w:rsidRDefault="00806341" w:rsidP="00806341">
      <w:pPr>
        <w:pStyle w:val="a0"/>
        <w:rPr>
          <w:lang w:val="en-US"/>
        </w:rPr>
      </w:pPr>
      <w:r w:rsidRPr="0000098F">
        <w:rPr>
          <w:lang w:val="en-US"/>
        </w:rPr>
        <w:t xml:space="preserve">    </w:t>
      </w:r>
      <w:proofErr w:type="spellStart"/>
      <w:r w:rsidRPr="0000098F">
        <w:rPr>
          <w:lang w:val="en-US"/>
        </w:rPr>
        <w:t>cmp</w:t>
      </w:r>
      <w:proofErr w:type="spellEnd"/>
      <w:r w:rsidRPr="0000098F">
        <w:rPr>
          <w:lang w:val="en-US"/>
        </w:rPr>
        <w:t xml:space="preserve"> </w:t>
      </w:r>
      <w:proofErr w:type="spellStart"/>
      <w:r w:rsidRPr="0000098F">
        <w:rPr>
          <w:lang w:val="en-US"/>
        </w:rPr>
        <w:t>eax</w:t>
      </w:r>
      <w:proofErr w:type="spellEnd"/>
      <w:r w:rsidRPr="0000098F">
        <w:rPr>
          <w:lang w:val="en-US"/>
        </w:rPr>
        <w:t>, 1</w:t>
      </w:r>
    </w:p>
    <w:p w14:paraId="61CE748E" w14:textId="5FDE09EC" w:rsidR="00806341" w:rsidRDefault="00806341" w:rsidP="00806341">
      <w:pPr>
        <w:pStyle w:val="a0"/>
      </w:pPr>
      <w:r w:rsidRPr="0000098F">
        <w:rPr>
          <w:lang w:val="en-US"/>
        </w:rPr>
        <w:t xml:space="preserve">    </w:t>
      </w:r>
      <w:proofErr w:type="spellStart"/>
      <w:r>
        <w:t>je</w:t>
      </w:r>
      <w:proofErr w:type="spellEnd"/>
      <w:r>
        <w:t xml:space="preserve"> a_is_1   </w:t>
      </w:r>
      <w:proofErr w:type="gramStart"/>
      <w:r>
        <w:t xml:space="preserve">  ;</w:t>
      </w:r>
      <w:proofErr w:type="gramEnd"/>
      <w:r>
        <w:t xml:space="preserve"> если a=1, переходим к вычислению 10 + x</w:t>
      </w:r>
    </w:p>
    <w:p w14:paraId="485A560F" w14:textId="77777777" w:rsidR="00806341" w:rsidRDefault="00806341" w:rsidP="00806341">
      <w:pPr>
        <w:pStyle w:val="a0"/>
      </w:pPr>
      <w:r>
        <w:lastRenderedPageBreak/>
        <w:t xml:space="preserve">    </w:t>
      </w:r>
      <w:proofErr w:type="spellStart"/>
      <w:r>
        <w:t>imul</w:t>
      </w:r>
      <w:proofErr w:type="spellEnd"/>
      <w:r>
        <w:t xml:space="preserve"> </w:t>
      </w:r>
      <w:proofErr w:type="spellStart"/>
      <w:r>
        <w:t>eax</w:t>
      </w:r>
      <w:proofErr w:type="spellEnd"/>
      <w:r>
        <w:t xml:space="preserve">, </w:t>
      </w:r>
      <w:proofErr w:type="spellStart"/>
      <w:proofErr w:type="gramStart"/>
      <w:r>
        <w:t>eax</w:t>
      </w:r>
      <w:proofErr w:type="spellEnd"/>
      <w:r>
        <w:t xml:space="preserve">  ;</w:t>
      </w:r>
      <w:proofErr w:type="gramEnd"/>
      <w:r>
        <w:t xml:space="preserve"> умножаем a на само себя</w:t>
      </w:r>
    </w:p>
    <w:p w14:paraId="58595C2F" w14:textId="0F512A57" w:rsidR="00806341" w:rsidRPr="00806341" w:rsidRDefault="00806341" w:rsidP="00806341">
      <w:pPr>
        <w:pStyle w:val="a0"/>
        <w:rPr>
          <w:lang w:val="en-US"/>
        </w:rPr>
      </w:pPr>
      <w:r>
        <w:t xml:space="preserve">    </w:t>
      </w:r>
      <w:proofErr w:type="spellStart"/>
      <w:r w:rsidRPr="00806341">
        <w:rPr>
          <w:lang w:val="en-US"/>
        </w:rPr>
        <w:t>jmp</w:t>
      </w:r>
      <w:proofErr w:type="spellEnd"/>
      <w:r w:rsidRPr="00806341">
        <w:rPr>
          <w:lang w:val="en-US"/>
        </w:rPr>
        <w:t xml:space="preserve"> </w:t>
      </w:r>
      <w:proofErr w:type="spellStart"/>
      <w:r w:rsidRPr="00806341">
        <w:rPr>
          <w:lang w:val="en-US"/>
        </w:rPr>
        <w:t>print_result</w:t>
      </w:r>
      <w:proofErr w:type="spellEnd"/>
    </w:p>
    <w:p w14:paraId="77324BBD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>a_is_1:</w:t>
      </w:r>
    </w:p>
    <w:p w14:paraId="49AE4C38" w14:textId="5B4F6136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add </w:t>
      </w:r>
      <w:proofErr w:type="spellStart"/>
      <w:r w:rsidRPr="00806341">
        <w:rPr>
          <w:lang w:val="en-US"/>
        </w:rPr>
        <w:t>eax</w:t>
      </w:r>
      <w:proofErr w:type="spellEnd"/>
      <w:r w:rsidRPr="00806341">
        <w:rPr>
          <w:lang w:val="en-US"/>
        </w:rPr>
        <w:t>, [x</w:t>
      </w:r>
      <w:proofErr w:type="gramStart"/>
      <w:r w:rsidRPr="00806341">
        <w:rPr>
          <w:lang w:val="en-US"/>
        </w:rPr>
        <w:t>]  ;</w:t>
      </w:r>
      <w:proofErr w:type="gramEnd"/>
      <w:r w:rsidRPr="00806341">
        <w:rPr>
          <w:lang w:val="en-US"/>
        </w:rPr>
        <w:t xml:space="preserve"> </w:t>
      </w:r>
      <w:r>
        <w:t>вычисляем</w:t>
      </w:r>
      <w:r w:rsidRPr="00806341">
        <w:rPr>
          <w:lang w:val="en-US"/>
        </w:rPr>
        <w:t xml:space="preserve"> 10 + x</w:t>
      </w:r>
    </w:p>
    <w:p w14:paraId="3EAEE20D" w14:textId="77777777" w:rsidR="00806341" w:rsidRPr="00806341" w:rsidRDefault="00806341" w:rsidP="00806341">
      <w:pPr>
        <w:pStyle w:val="a0"/>
        <w:rPr>
          <w:lang w:val="en-US"/>
        </w:rPr>
      </w:pPr>
      <w:proofErr w:type="spellStart"/>
      <w:r w:rsidRPr="00806341">
        <w:rPr>
          <w:lang w:val="en-US"/>
        </w:rPr>
        <w:t>print_result</w:t>
      </w:r>
      <w:proofErr w:type="spellEnd"/>
      <w:r w:rsidRPr="00806341">
        <w:rPr>
          <w:lang w:val="en-US"/>
        </w:rPr>
        <w:t>:</w:t>
      </w:r>
    </w:p>
    <w:p w14:paraId="5622E12A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mov [result], </w:t>
      </w:r>
      <w:proofErr w:type="spellStart"/>
      <w:proofErr w:type="gramStart"/>
      <w:r w:rsidRPr="00806341">
        <w:rPr>
          <w:lang w:val="en-US"/>
        </w:rPr>
        <w:t>eax</w:t>
      </w:r>
      <w:proofErr w:type="spellEnd"/>
      <w:r w:rsidRPr="00806341">
        <w:rPr>
          <w:lang w:val="en-US"/>
        </w:rPr>
        <w:t xml:space="preserve">  ;</w:t>
      </w:r>
      <w:proofErr w:type="gramEnd"/>
      <w:r w:rsidRPr="00806341">
        <w:rPr>
          <w:lang w:val="en-US"/>
        </w:rPr>
        <w:t xml:space="preserve"> </w:t>
      </w:r>
      <w:r>
        <w:t>сохраняем</w:t>
      </w:r>
      <w:r w:rsidRPr="00806341">
        <w:rPr>
          <w:lang w:val="en-US"/>
        </w:rPr>
        <w:t xml:space="preserve"> </w:t>
      </w:r>
      <w:r>
        <w:t>результат</w:t>
      </w:r>
    </w:p>
    <w:p w14:paraId="1324FD4D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mov </w:t>
      </w:r>
      <w:proofErr w:type="spellStart"/>
      <w:r w:rsidRPr="00806341">
        <w:rPr>
          <w:lang w:val="en-US"/>
        </w:rPr>
        <w:t>edx</w:t>
      </w:r>
      <w:proofErr w:type="spellEnd"/>
      <w:r w:rsidRPr="00806341">
        <w:rPr>
          <w:lang w:val="en-US"/>
        </w:rPr>
        <w:t xml:space="preserve">, </w:t>
      </w:r>
      <w:proofErr w:type="spellStart"/>
      <w:r w:rsidRPr="00806341">
        <w:rPr>
          <w:lang w:val="en-US"/>
        </w:rPr>
        <w:t>result_msg</w:t>
      </w:r>
      <w:proofErr w:type="spellEnd"/>
    </w:p>
    <w:p w14:paraId="0D161BD0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call sprint</w:t>
      </w:r>
    </w:p>
    <w:p w14:paraId="2435ADD1" w14:textId="77777777" w:rsidR="00806341" w:rsidRPr="00806341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mov </w:t>
      </w:r>
      <w:proofErr w:type="spellStart"/>
      <w:r w:rsidRPr="00806341">
        <w:rPr>
          <w:lang w:val="en-US"/>
        </w:rPr>
        <w:t>eax</w:t>
      </w:r>
      <w:proofErr w:type="spellEnd"/>
      <w:r w:rsidRPr="00806341">
        <w:rPr>
          <w:lang w:val="en-US"/>
        </w:rPr>
        <w:t>, [result]</w:t>
      </w:r>
    </w:p>
    <w:p w14:paraId="261A570E" w14:textId="20E06354" w:rsidR="00806341" w:rsidRPr="0000098F" w:rsidRDefault="00806341" w:rsidP="00806341">
      <w:pPr>
        <w:pStyle w:val="a0"/>
        <w:rPr>
          <w:lang w:val="en-US"/>
        </w:rPr>
      </w:pPr>
      <w:r w:rsidRPr="00806341">
        <w:rPr>
          <w:lang w:val="en-US"/>
        </w:rPr>
        <w:t xml:space="preserve">    </w:t>
      </w:r>
      <w:r w:rsidRPr="0000098F">
        <w:rPr>
          <w:lang w:val="en-US"/>
        </w:rPr>
        <w:t xml:space="preserve">call </w:t>
      </w:r>
      <w:proofErr w:type="spellStart"/>
      <w:r w:rsidRPr="0000098F">
        <w:rPr>
          <w:lang w:val="en-US"/>
        </w:rPr>
        <w:t>iprintLF</w:t>
      </w:r>
      <w:proofErr w:type="spellEnd"/>
    </w:p>
    <w:p w14:paraId="5B8A8130" w14:textId="77777777" w:rsidR="00806341" w:rsidRPr="0000098F" w:rsidRDefault="00806341" w:rsidP="00806341">
      <w:pPr>
        <w:pStyle w:val="a0"/>
        <w:rPr>
          <w:lang w:val="en-US"/>
        </w:rPr>
      </w:pPr>
      <w:r w:rsidRPr="0000098F">
        <w:rPr>
          <w:lang w:val="en-US"/>
        </w:rPr>
        <w:t xml:space="preserve">    ; </w:t>
      </w:r>
      <w:r>
        <w:t>выход</w:t>
      </w:r>
    </w:p>
    <w:p w14:paraId="0EF30651" w14:textId="6B8AE4C1" w:rsidR="00806341" w:rsidRPr="0000098F" w:rsidRDefault="00806341" w:rsidP="00806341">
      <w:pPr>
        <w:pStyle w:val="a0"/>
        <w:rPr>
          <w:lang w:val="en-US"/>
        </w:rPr>
      </w:pPr>
      <w:r w:rsidRPr="0000098F">
        <w:rPr>
          <w:lang w:val="en-US"/>
        </w:rPr>
        <w:t xml:space="preserve">    call </w:t>
      </w:r>
      <w:proofErr w:type="gramStart"/>
      <w:r w:rsidRPr="0000098F">
        <w:rPr>
          <w:lang w:val="en-US"/>
        </w:rPr>
        <w:t>quit</w:t>
      </w:r>
      <w:proofErr w:type="gramEnd"/>
    </w:p>
    <w:p w14:paraId="615A6848" w14:textId="77777777" w:rsidR="00326BEC" w:rsidRDefault="00326BEC">
      <w:pPr>
        <w:rPr>
          <w:rStyle w:val="SectionNumber"/>
          <w:rFonts w:asciiTheme="majorHAnsi" w:eastAsiaTheme="majorEastAsia" w:hAnsiTheme="majorHAnsi" w:cstheme="majorBidi"/>
          <w:b/>
          <w:bCs/>
          <w:sz w:val="32"/>
          <w:szCs w:val="32"/>
          <w:lang w:val="en-US"/>
        </w:rPr>
      </w:pPr>
      <w:bookmarkStart w:id="15" w:name="_Toc151780389"/>
      <w:bookmarkStart w:id="16" w:name="выводы"/>
      <w:bookmarkEnd w:id="7"/>
      <w:bookmarkEnd w:id="13"/>
      <w:r>
        <w:rPr>
          <w:rStyle w:val="SectionNumber"/>
          <w:lang w:val="en-US"/>
        </w:rPr>
        <w:br w:type="page"/>
      </w:r>
    </w:p>
    <w:p w14:paraId="78681429" w14:textId="07A50917" w:rsidR="00F71B9E" w:rsidRPr="0000098F" w:rsidRDefault="00000000">
      <w:pPr>
        <w:pStyle w:val="1"/>
        <w:rPr>
          <w:color w:val="auto"/>
          <w:lang w:val="en-US"/>
        </w:rPr>
      </w:pPr>
      <w:r w:rsidRPr="0000098F">
        <w:rPr>
          <w:rStyle w:val="SectionNumber"/>
          <w:color w:val="auto"/>
          <w:lang w:val="en-US"/>
        </w:rPr>
        <w:lastRenderedPageBreak/>
        <w:t>5</w:t>
      </w:r>
      <w:r w:rsidRPr="0000098F">
        <w:rPr>
          <w:color w:val="auto"/>
          <w:lang w:val="en-US"/>
        </w:rPr>
        <w:tab/>
      </w:r>
      <w:r w:rsidRPr="00806341">
        <w:rPr>
          <w:color w:val="auto"/>
        </w:rPr>
        <w:t>Выводы</w:t>
      </w:r>
      <w:bookmarkEnd w:id="15"/>
    </w:p>
    <w:p w14:paraId="4BDA5491" w14:textId="47B384DA" w:rsidR="00F71B9E" w:rsidRDefault="00792067">
      <w:pPr>
        <w:pStyle w:val="FirstParagraph"/>
      </w:pPr>
      <w:r w:rsidRPr="00792067">
        <w:t xml:space="preserve">При выполнении данной лабораторной работы я </w:t>
      </w:r>
      <w:r>
        <w:t>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p w14:paraId="3F429ED4" w14:textId="77777777" w:rsidR="00326BEC" w:rsidRDefault="00326BEC">
      <w:pPr>
        <w:rPr>
          <w:rStyle w:val="SectionNumber"/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17" w:name="_Toc151780390"/>
      <w:bookmarkStart w:id="18" w:name="список-литературы"/>
      <w:bookmarkEnd w:id="16"/>
      <w:r>
        <w:rPr>
          <w:rStyle w:val="SectionNumber"/>
        </w:rPr>
        <w:br w:type="page"/>
      </w:r>
    </w:p>
    <w:p w14:paraId="11EB1944" w14:textId="645F8372" w:rsidR="00F71B9E" w:rsidRPr="00806341" w:rsidRDefault="00000000">
      <w:pPr>
        <w:pStyle w:val="1"/>
        <w:rPr>
          <w:color w:val="auto"/>
        </w:rPr>
      </w:pPr>
      <w:r w:rsidRPr="00806341">
        <w:rPr>
          <w:rStyle w:val="SectionNumber"/>
          <w:color w:val="auto"/>
        </w:rPr>
        <w:lastRenderedPageBreak/>
        <w:t>6</w:t>
      </w:r>
      <w:r w:rsidRPr="00806341">
        <w:rPr>
          <w:color w:val="auto"/>
        </w:rPr>
        <w:tab/>
        <w:t>Список литературы</w:t>
      </w:r>
      <w:bookmarkEnd w:id="17"/>
    </w:p>
    <w:p w14:paraId="4ECB6A2F" w14:textId="5C5853AD" w:rsidR="00F71B9E" w:rsidRPr="00806341" w:rsidRDefault="00000000" w:rsidP="00806341">
      <w:pPr>
        <w:pStyle w:val="Compact"/>
        <w:numPr>
          <w:ilvl w:val="0"/>
          <w:numId w:val="5"/>
        </w:numPr>
      </w:pPr>
      <w:hyperlink r:id="rId25" w:history="1">
        <w:r w:rsidR="00806341" w:rsidRPr="00806341">
          <w:rPr>
            <w:rStyle w:val="ad"/>
            <w:color w:val="auto"/>
          </w:rPr>
          <w:t xml:space="preserve">Лабораторная работа №7. Команды безусловного и условного переходов в </w:t>
        </w:r>
        <w:proofErr w:type="spellStart"/>
        <w:r w:rsidR="00806341" w:rsidRPr="00806341">
          <w:rPr>
            <w:rStyle w:val="ad"/>
            <w:color w:val="auto"/>
          </w:rPr>
          <w:t>Nasm</w:t>
        </w:r>
        <w:proofErr w:type="spellEnd"/>
        <w:r w:rsidR="00806341" w:rsidRPr="00806341">
          <w:rPr>
            <w:rStyle w:val="ad"/>
            <w:color w:val="auto"/>
          </w:rPr>
          <w:t>. Программирование ветвлений.</w:t>
        </w:r>
      </w:hyperlink>
      <w:bookmarkEnd w:id="18"/>
    </w:p>
    <w:sectPr w:rsidR="00F71B9E" w:rsidRPr="008063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6E3E7" w14:textId="77777777" w:rsidR="00540DED" w:rsidRDefault="00540DED">
      <w:pPr>
        <w:spacing w:after="0"/>
      </w:pPr>
      <w:r>
        <w:separator/>
      </w:r>
    </w:p>
  </w:endnote>
  <w:endnote w:type="continuationSeparator" w:id="0">
    <w:p w14:paraId="5E246587" w14:textId="77777777" w:rsidR="00540DED" w:rsidRDefault="00540D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6B13D" w14:textId="77777777" w:rsidR="00540DED" w:rsidRDefault="00540DED">
      <w:r>
        <w:separator/>
      </w:r>
    </w:p>
  </w:footnote>
  <w:footnote w:type="continuationSeparator" w:id="0">
    <w:p w14:paraId="5E760ECA" w14:textId="77777777" w:rsidR="00540DED" w:rsidRDefault="00540D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2266A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F0894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2C07D4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895307476">
    <w:abstractNumId w:val="0"/>
  </w:num>
  <w:num w:numId="2" w16cid:durableId="4699071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14676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7378965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55469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1B9E"/>
    <w:rsid w:val="0000098F"/>
    <w:rsid w:val="000E08FC"/>
    <w:rsid w:val="001063B1"/>
    <w:rsid w:val="001521EF"/>
    <w:rsid w:val="001C51B7"/>
    <w:rsid w:val="00326BEC"/>
    <w:rsid w:val="004C1CEA"/>
    <w:rsid w:val="004D1401"/>
    <w:rsid w:val="00540DED"/>
    <w:rsid w:val="00542839"/>
    <w:rsid w:val="0060482A"/>
    <w:rsid w:val="006C7E40"/>
    <w:rsid w:val="00792067"/>
    <w:rsid w:val="00806341"/>
    <w:rsid w:val="008069E7"/>
    <w:rsid w:val="00B50165"/>
    <w:rsid w:val="00C81170"/>
    <w:rsid w:val="00D7343D"/>
    <w:rsid w:val="00DC5710"/>
    <w:rsid w:val="00F71B9E"/>
    <w:rsid w:val="00FD16EE"/>
    <w:rsid w:val="00FF0C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163E3"/>
  <w15:docId w15:val="{BEFF6616-076F-4968-8D94-5CD744BC4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50165"/>
    <w:pPr>
      <w:spacing w:after="100"/>
    </w:pPr>
  </w:style>
  <w:style w:type="paragraph" w:styleId="20">
    <w:name w:val="toc 2"/>
    <w:basedOn w:val="a"/>
    <w:next w:val="a"/>
    <w:autoRedefine/>
    <w:uiPriority w:val="39"/>
    <w:rsid w:val="00B50165"/>
    <w:pPr>
      <w:spacing w:after="100"/>
      <w:ind w:left="240"/>
    </w:pPr>
  </w:style>
  <w:style w:type="character" w:styleId="af">
    <w:name w:val="FollowedHyperlink"/>
    <w:basedOn w:val="a1"/>
    <w:rsid w:val="00542839"/>
    <w:rPr>
      <w:color w:val="800080" w:themeColor="followedHyperlink"/>
      <w:u w:val="single"/>
    </w:rPr>
  </w:style>
  <w:style w:type="character" w:styleId="af0">
    <w:name w:val="Unresolved Mention"/>
    <w:basedOn w:val="a1"/>
    <w:uiPriority w:val="99"/>
    <w:semiHidden/>
    <w:unhideWhenUsed/>
    <w:rsid w:val="008063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esystem.rudn.ru/pluginfile.php/2089087/mod_resource/content/0/&#1051;&#1072;&#1073;&#1086;&#1088;&#1072;&#1090;&#1086;&#1088;&#1085;&#1072;&#1103;%20&#1088;&#1072;&#1073;&#1086;&#1090;&#1072;%20&#8470;7.%20&#1050;&#1086;&#1084;&#1072;&#1085;&#1076;&#1099;%20&#1073;&#1077;&#1079;&#1091;&#1089;&#1083;&#1086;&#1074;&#1085;&#1086;&#1075;&#1086;%20&#1080;%20&#1091;&#1089;&#1083;&#1086;&#1074;&#1085;&#1086;&#1075;&#1086;%20&#1087;&#1077;&#1088;&#1077;&#1093;&#1086;&#1076;&#1086;&#1074;%20&#1074;%20Nasm.%20&#1055;&#1088;&#1086;&#1075;&#1088;&#1072;&#1084;&#1084;&#1080;&#1088;&#1086;&#1074;&#1072;&#1085;&#1080;&#1077;%20&#1074;&#1077;&#1090;&#1074;&#1083;&#1077;&#1085;&#1080;&#1081;.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1262</Words>
  <Characters>7194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8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ровских Александра Сергеевна</dc:creator>
  <cp:keywords/>
  <cp:lastModifiedBy>Даровских Александра Сергеевна</cp:lastModifiedBy>
  <cp:revision>7</cp:revision>
  <cp:lastPrinted>2023-11-25T05:26:00Z</cp:lastPrinted>
  <dcterms:created xsi:type="dcterms:W3CDTF">2023-11-25T05:16:00Z</dcterms:created>
  <dcterms:modified xsi:type="dcterms:W3CDTF">2023-11-25T05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